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 Narrow" w:eastAsiaTheme="minorHAnsi" w:hAnsi="Arial Narrow" w:cstheme="minorBidi"/>
          <w:color w:val="auto"/>
          <w:sz w:val="22"/>
          <w:szCs w:val="22"/>
          <w:lang w:eastAsia="ja-JP"/>
        </w:rPr>
        <w:id w:val="-23940928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CBCC11E" w14:textId="61EDBFA4" w:rsidR="00F84FAB" w:rsidRPr="00096FFF" w:rsidRDefault="00F84FAB">
          <w:pPr>
            <w:pStyle w:val="TOCHeading"/>
            <w:rPr>
              <w:rFonts w:ascii="Arial Narrow" w:hAnsi="Arial Narrow"/>
            </w:rPr>
          </w:pPr>
          <w:r w:rsidRPr="00096FFF">
            <w:rPr>
              <w:rFonts w:ascii="Arial Narrow" w:hAnsi="Arial Narrow"/>
            </w:rPr>
            <w:t>Table of Contents</w:t>
          </w:r>
        </w:p>
        <w:p w14:paraId="78BBE1CD" w14:textId="63695453" w:rsidR="00E2413C" w:rsidRPr="00096FFF" w:rsidRDefault="00F84FAB">
          <w:pPr>
            <w:pStyle w:val="TOC1"/>
            <w:tabs>
              <w:tab w:val="right" w:leader="dot" w:pos="9620"/>
            </w:tabs>
            <w:rPr>
              <w:rFonts w:ascii="Arial Narrow" w:eastAsiaTheme="minorEastAsia" w:hAnsi="Arial Narrow"/>
              <w:noProof/>
              <w:szCs w:val="20"/>
              <w:lang w:eastAsia="en-US" w:bidi="ne-NP"/>
            </w:rPr>
          </w:pPr>
          <w:r w:rsidRPr="00096FFF">
            <w:rPr>
              <w:rFonts w:ascii="Arial Narrow" w:hAnsi="Arial Narrow"/>
            </w:rPr>
            <w:fldChar w:fldCharType="begin"/>
          </w:r>
          <w:r w:rsidRPr="00096FFF">
            <w:rPr>
              <w:rFonts w:ascii="Arial Narrow" w:hAnsi="Arial Narrow"/>
            </w:rPr>
            <w:instrText xml:space="preserve"> TOC \o "1-3" \h \z \u </w:instrText>
          </w:r>
          <w:r w:rsidRPr="00096FFF">
            <w:rPr>
              <w:rFonts w:ascii="Arial Narrow" w:hAnsi="Arial Narrow"/>
            </w:rPr>
            <w:fldChar w:fldCharType="separate"/>
          </w:r>
          <w:hyperlink w:anchor="_Toc145876252" w:history="1">
            <w:r w:rsidR="00E2413C" w:rsidRPr="00096FFF">
              <w:rPr>
                <w:rStyle w:val="Hyperlink"/>
                <w:rFonts w:ascii="Arial Narrow" w:hAnsi="Arial Narrow"/>
                <w:noProof/>
              </w:rPr>
              <w:t>Section 15: User Management</w:t>
            </w:r>
            <w:r w:rsidR="00E2413C" w:rsidRPr="00096FFF">
              <w:rPr>
                <w:rFonts w:ascii="Arial Narrow" w:hAnsi="Arial Narrow"/>
                <w:noProof/>
                <w:webHidden/>
              </w:rPr>
              <w:tab/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begin"/>
            </w:r>
            <w:r w:rsidR="00E2413C" w:rsidRPr="00096FFF">
              <w:rPr>
                <w:rFonts w:ascii="Arial Narrow" w:hAnsi="Arial Narrow"/>
                <w:noProof/>
                <w:webHidden/>
              </w:rPr>
              <w:instrText xml:space="preserve"> PAGEREF _Toc145876252 \h </w:instrText>
            </w:r>
            <w:r w:rsidR="00E2413C" w:rsidRPr="00096FFF">
              <w:rPr>
                <w:rFonts w:ascii="Arial Narrow" w:hAnsi="Arial Narrow"/>
                <w:noProof/>
                <w:webHidden/>
              </w:rPr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E2413C" w:rsidRPr="00096FFF">
              <w:rPr>
                <w:rFonts w:ascii="Arial Narrow" w:hAnsi="Arial Narrow"/>
                <w:noProof/>
                <w:webHidden/>
              </w:rPr>
              <w:t>2</w:t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5AD27B12" w14:textId="02F512C7" w:rsidR="00E2413C" w:rsidRPr="00096FFF" w:rsidRDefault="00000000">
          <w:pPr>
            <w:pStyle w:val="TOC2"/>
            <w:tabs>
              <w:tab w:val="right" w:leader="dot" w:pos="9620"/>
            </w:tabs>
            <w:rPr>
              <w:rFonts w:ascii="Arial Narrow" w:eastAsiaTheme="minorEastAsia" w:hAnsi="Arial Narrow"/>
              <w:noProof/>
              <w:szCs w:val="20"/>
              <w:lang w:eastAsia="en-US" w:bidi="ne-NP"/>
            </w:rPr>
          </w:pPr>
          <w:hyperlink w:anchor="_Toc145876253" w:history="1">
            <w:r w:rsidR="00E2413C" w:rsidRPr="00096FFF">
              <w:rPr>
                <w:rStyle w:val="Hyperlink"/>
                <w:rFonts w:ascii="Arial Narrow" w:hAnsi="Arial Narrow"/>
                <w:noProof/>
              </w:rPr>
              <w:t>15.1 Display List of User</w:t>
            </w:r>
            <w:r w:rsidR="00E2413C" w:rsidRPr="00096FFF">
              <w:rPr>
                <w:rFonts w:ascii="Arial Narrow" w:hAnsi="Arial Narrow"/>
                <w:noProof/>
                <w:webHidden/>
              </w:rPr>
              <w:tab/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begin"/>
            </w:r>
            <w:r w:rsidR="00E2413C" w:rsidRPr="00096FFF">
              <w:rPr>
                <w:rFonts w:ascii="Arial Narrow" w:hAnsi="Arial Narrow"/>
                <w:noProof/>
                <w:webHidden/>
              </w:rPr>
              <w:instrText xml:space="preserve"> PAGEREF _Toc145876253 \h </w:instrText>
            </w:r>
            <w:r w:rsidR="00E2413C" w:rsidRPr="00096FFF">
              <w:rPr>
                <w:rFonts w:ascii="Arial Narrow" w:hAnsi="Arial Narrow"/>
                <w:noProof/>
                <w:webHidden/>
              </w:rPr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E2413C" w:rsidRPr="00096FFF">
              <w:rPr>
                <w:rFonts w:ascii="Arial Narrow" w:hAnsi="Arial Narrow"/>
                <w:noProof/>
                <w:webHidden/>
              </w:rPr>
              <w:t>2</w:t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57C83648" w14:textId="4B71AADC" w:rsidR="00E2413C" w:rsidRPr="00096FFF" w:rsidRDefault="00000000">
          <w:pPr>
            <w:pStyle w:val="TOC2"/>
            <w:tabs>
              <w:tab w:val="right" w:leader="dot" w:pos="9620"/>
            </w:tabs>
            <w:rPr>
              <w:rFonts w:ascii="Arial Narrow" w:eastAsiaTheme="minorEastAsia" w:hAnsi="Arial Narrow"/>
              <w:noProof/>
              <w:szCs w:val="20"/>
              <w:lang w:eastAsia="en-US" w:bidi="ne-NP"/>
            </w:rPr>
          </w:pPr>
          <w:hyperlink w:anchor="_Toc145876254" w:history="1">
            <w:r w:rsidR="00E2413C" w:rsidRPr="00096FFF">
              <w:rPr>
                <w:rStyle w:val="Hyperlink"/>
                <w:rFonts w:ascii="Arial Narrow" w:hAnsi="Arial Narrow"/>
                <w:noProof/>
              </w:rPr>
              <w:t>15.2 Lock or Unlock User</w:t>
            </w:r>
            <w:r w:rsidR="00E2413C" w:rsidRPr="00096FFF">
              <w:rPr>
                <w:rFonts w:ascii="Arial Narrow" w:hAnsi="Arial Narrow"/>
                <w:noProof/>
                <w:webHidden/>
              </w:rPr>
              <w:tab/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begin"/>
            </w:r>
            <w:r w:rsidR="00E2413C" w:rsidRPr="00096FFF">
              <w:rPr>
                <w:rFonts w:ascii="Arial Narrow" w:hAnsi="Arial Narrow"/>
                <w:noProof/>
                <w:webHidden/>
              </w:rPr>
              <w:instrText xml:space="preserve"> PAGEREF _Toc145876254 \h </w:instrText>
            </w:r>
            <w:r w:rsidR="00E2413C" w:rsidRPr="00096FFF">
              <w:rPr>
                <w:rFonts w:ascii="Arial Narrow" w:hAnsi="Arial Narrow"/>
                <w:noProof/>
                <w:webHidden/>
              </w:rPr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E2413C" w:rsidRPr="00096FFF">
              <w:rPr>
                <w:rFonts w:ascii="Arial Narrow" w:hAnsi="Arial Narrow"/>
                <w:noProof/>
                <w:webHidden/>
              </w:rPr>
              <w:t>6</w:t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36D752B5" w14:textId="4A153D89" w:rsidR="00E2413C" w:rsidRPr="00096FFF" w:rsidRDefault="00000000">
          <w:pPr>
            <w:pStyle w:val="TOC2"/>
            <w:tabs>
              <w:tab w:val="right" w:leader="dot" w:pos="9620"/>
            </w:tabs>
            <w:rPr>
              <w:rFonts w:ascii="Arial Narrow" w:eastAsiaTheme="minorEastAsia" w:hAnsi="Arial Narrow"/>
              <w:noProof/>
              <w:szCs w:val="20"/>
              <w:lang w:eastAsia="en-US" w:bidi="ne-NP"/>
            </w:rPr>
          </w:pPr>
          <w:hyperlink w:anchor="_Toc145876255" w:history="1">
            <w:r w:rsidR="00E2413C" w:rsidRPr="00096FFF">
              <w:rPr>
                <w:rStyle w:val="Hyperlink"/>
                <w:rFonts w:ascii="Arial Narrow" w:hAnsi="Arial Narrow"/>
                <w:noProof/>
              </w:rPr>
              <w:t>15.3 Manage User Roles</w:t>
            </w:r>
            <w:r w:rsidR="00E2413C" w:rsidRPr="00096FFF">
              <w:rPr>
                <w:rFonts w:ascii="Arial Narrow" w:hAnsi="Arial Narrow"/>
                <w:noProof/>
                <w:webHidden/>
              </w:rPr>
              <w:tab/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begin"/>
            </w:r>
            <w:r w:rsidR="00E2413C" w:rsidRPr="00096FFF">
              <w:rPr>
                <w:rFonts w:ascii="Arial Narrow" w:hAnsi="Arial Narrow"/>
                <w:noProof/>
                <w:webHidden/>
              </w:rPr>
              <w:instrText xml:space="preserve"> PAGEREF _Toc145876255 \h </w:instrText>
            </w:r>
            <w:r w:rsidR="00E2413C" w:rsidRPr="00096FFF">
              <w:rPr>
                <w:rFonts w:ascii="Arial Narrow" w:hAnsi="Arial Narrow"/>
                <w:noProof/>
                <w:webHidden/>
              </w:rPr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separate"/>
            </w:r>
            <w:r w:rsidR="00E2413C" w:rsidRPr="00096FFF">
              <w:rPr>
                <w:rFonts w:ascii="Arial Narrow" w:hAnsi="Arial Narrow"/>
                <w:noProof/>
                <w:webHidden/>
              </w:rPr>
              <w:t>8</w:t>
            </w:r>
            <w:r w:rsidR="00E2413C" w:rsidRPr="00096FFF">
              <w:rPr>
                <w:rFonts w:ascii="Arial Narrow" w:hAnsi="Arial Narrow"/>
                <w:noProof/>
                <w:webHidden/>
              </w:rPr>
              <w:fldChar w:fldCharType="end"/>
            </w:r>
          </w:hyperlink>
        </w:p>
        <w:p w14:paraId="10495034" w14:textId="7D8CA877" w:rsidR="00F84FAB" w:rsidRPr="00096FFF" w:rsidRDefault="00F84FAB">
          <w:pPr>
            <w:rPr>
              <w:rFonts w:ascii="Arial Narrow" w:hAnsi="Arial Narrow"/>
            </w:rPr>
          </w:pPr>
          <w:r w:rsidRPr="00096FFF">
            <w:rPr>
              <w:rFonts w:ascii="Arial Narrow" w:hAnsi="Arial Narrow"/>
              <w:b/>
              <w:bCs/>
              <w:noProof/>
            </w:rPr>
            <w:fldChar w:fldCharType="end"/>
          </w:r>
        </w:p>
      </w:sdtContent>
    </w:sdt>
    <w:p w14:paraId="330B324E" w14:textId="14ECA485" w:rsidR="006726BC" w:rsidRPr="00096FFF" w:rsidRDefault="006726BC" w:rsidP="006726BC">
      <w:pPr>
        <w:rPr>
          <w:rFonts w:ascii="Arial Narrow" w:hAnsi="Arial Narrow"/>
        </w:rPr>
      </w:pPr>
    </w:p>
    <w:p w14:paraId="55704BD2" w14:textId="4F59FC2D" w:rsidR="00037E1C" w:rsidRPr="00096FFF" w:rsidRDefault="00037E1C" w:rsidP="006726BC">
      <w:pPr>
        <w:rPr>
          <w:rFonts w:ascii="Arial Narrow" w:hAnsi="Arial Narrow"/>
        </w:rPr>
      </w:pPr>
    </w:p>
    <w:p w14:paraId="4A2C3CEA" w14:textId="0346D024" w:rsidR="00037E1C" w:rsidRPr="00096FFF" w:rsidRDefault="00037E1C" w:rsidP="006726BC">
      <w:pPr>
        <w:rPr>
          <w:rFonts w:ascii="Arial Narrow" w:hAnsi="Arial Narrow"/>
        </w:rPr>
      </w:pPr>
    </w:p>
    <w:p w14:paraId="4EABAB67" w14:textId="1106D661" w:rsidR="00250028" w:rsidRPr="00096FFF" w:rsidRDefault="00250028" w:rsidP="006726BC">
      <w:pPr>
        <w:rPr>
          <w:rFonts w:ascii="Arial Narrow" w:hAnsi="Arial Narrow"/>
        </w:rPr>
      </w:pPr>
    </w:p>
    <w:p w14:paraId="4E5B0115" w14:textId="77777777" w:rsidR="00250028" w:rsidRPr="00096FFF" w:rsidRDefault="00250028" w:rsidP="006726BC">
      <w:pPr>
        <w:rPr>
          <w:rFonts w:ascii="Arial Narrow" w:hAnsi="Arial Narrow"/>
        </w:rPr>
      </w:pPr>
    </w:p>
    <w:p w14:paraId="4180B2B2" w14:textId="01541CBA" w:rsidR="00037E1C" w:rsidRPr="00096FFF" w:rsidRDefault="00037E1C" w:rsidP="006726BC">
      <w:pPr>
        <w:rPr>
          <w:rFonts w:ascii="Arial Narrow" w:hAnsi="Arial Narrow"/>
        </w:rPr>
      </w:pPr>
    </w:p>
    <w:p w14:paraId="12DEB8AE" w14:textId="2D5C8A57" w:rsidR="00037E1C" w:rsidRPr="00096FFF" w:rsidRDefault="00037E1C" w:rsidP="006726BC">
      <w:pPr>
        <w:rPr>
          <w:rFonts w:ascii="Arial Narrow" w:hAnsi="Arial Narrow"/>
        </w:rPr>
      </w:pPr>
    </w:p>
    <w:p w14:paraId="52340884" w14:textId="71A13F23" w:rsidR="0056524A" w:rsidRPr="00096FFF" w:rsidRDefault="0056524A" w:rsidP="006726BC">
      <w:pPr>
        <w:rPr>
          <w:rFonts w:ascii="Arial Narrow" w:hAnsi="Arial Narrow"/>
        </w:rPr>
      </w:pPr>
    </w:p>
    <w:p w14:paraId="52001CE5" w14:textId="69616EB5" w:rsidR="0056524A" w:rsidRPr="00096FFF" w:rsidRDefault="0056524A" w:rsidP="006726BC">
      <w:pPr>
        <w:rPr>
          <w:rFonts w:ascii="Arial Narrow" w:hAnsi="Arial Narrow"/>
        </w:rPr>
      </w:pPr>
    </w:p>
    <w:p w14:paraId="59E0F6B6" w14:textId="26657F9B" w:rsidR="0056524A" w:rsidRPr="00096FFF" w:rsidRDefault="0056524A" w:rsidP="006726BC">
      <w:pPr>
        <w:rPr>
          <w:rFonts w:ascii="Arial Narrow" w:hAnsi="Arial Narrow"/>
        </w:rPr>
      </w:pPr>
    </w:p>
    <w:p w14:paraId="1EDD2ED5" w14:textId="265A6CD5" w:rsidR="0056524A" w:rsidRPr="00096FFF" w:rsidRDefault="0056524A" w:rsidP="006726BC">
      <w:pPr>
        <w:rPr>
          <w:rFonts w:ascii="Arial Narrow" w:hAnsi="Arial Narrow"/>
        </w:rPr>
      </w:pPr>
    </w:p>
    <w:p w14:paraId="760DFDD8" w14:textId="11D038D7" w:rsidR="0056524A" w:rsidRPr="00096FFF" w:rsidRDefault="0056524A" w:rsidP="006726BC">
      <w:pPr>
        <w:rPr>
          <w:rFonts w:ascii="Arial Narrow" w:hAnsi="Arial Narrow"/>
        </w:rPr>
      </w:pPr>
    </w:p>
    <w:p w14:paraId="7C213CD6" w14:textId="2227C871" w:rsidR="0056524A" w:rsidRPr="00096FFF" w:rsidRDefault="0056524A" w:rsidP="006726BC">
      <w:pPr>
        <w:rPr>
          <w:rFonts w:ascii="Arial Narrow" w:hAnsi="Arial Narrow"/>
        </w:rPr>
      </w:pPr>
    </w:p>
    <w:p w14:paraId="6B4163B3" w14:textId="469AC343" w:rsidR="0056524A" w:rsidRPr="00096FFF" w:rsidRDefault="0056524A" w:rsidP="006726BC">
      <w:pPr>
        <w:rPr>
          <w:rFonts w:ascii="Arial Narrow" w:hAnsi="Arial Narrow"/>
        </w:rPr>
      </w:pPr>
    </w:p>
    <w:p w14:paraId="3A41B749" w14:textId="06212C1D" w:rsidR="0056524A" w:rsidRPr="00096FFF" w:rsidRDefault="0056524A" w:rsidP="006726BC">
      <w:pPr>
        <w:rPr>
          <w:rFonts w:ascii="Arial Narrow" w:hAnsi="Arial Narrow"/>
        </w:rPr>
      </w:pPr>
    </w:p>
    <w:p w14:paraId="41A5F7AD" w14:textId="171B88F5" w:rsidR="0056524A" w:rsidRPr="00096FFF" w:rsidRDefault="0056524A" w:rsidP="006726BC">
      <w:pPr>
        <w:rPr>
          <w:rFonts w:ascii="Arial Narrow" w:hAnsi="Arial Narrow"/>
        </w:rPr>
      </w:pPr>
    </w:p>
    <w:p w14:paraId="1661E211" w14:textId="442A6F75" w:rsidR="0056524A" w:rsidRPr="00096FFF" w:rsidRDefault="0056524A" w:rsidP="006726BC">
      <w:pPr>
        <w:rPr>
          <w:rFonts w:ascii="Arial Narrow" w:hAnsi="Arial Narrow"/>
        </w:rPr>
      </w:pPr>
    </w:p>
    <w:p w14:paraId="2B02A7B5" w14:textId="1FE89A2E" w:rsidR="0056524A" w:rsidRPr="00096FFF" w:rsidRDefault="0056524A" w:rsidP="006726BC">
      <w:pPr>
        <w:rPr>
          <w:rFonts w:ascii="Arial Narrow" w:hAnsi="Arial Narrow"/>
        </w:rPr>
      </w:pPr>
    </w:p>
    <w:p w14:paraId="22B9FB60" w14:textId="16712148" w:rsidR="00037E1C" w:rsidRPr="00096FFF" w:rsidRDefault="00037E1C" w:rsidP="006726BC">
      <w:pPr>
        <w:rPr>
          <w:rFonts w:ascii="Arial Narrow" w:hAnsi="Arial Narrow"/>
        </w:rPr>
      </w:pPr>
    </w:p>
    <w:p w14:paraId="0D1676BD" w14:textId="31D5F140" w:rsidR="00341582" w:rsidRPr="00096FFF" w:rsidRDefault="00341582" w:rsidP="006726BC">
      <w:pPr>
        <w:rPr>
          <w:rFonts w:ascii="Arial Narrow" w:hAnsi="Arial Narrow"/>
        </w:rPr>
      </w:pPr>
    </w:p>
    <w:p w14:paraId="7794EDC0" w14:textId="77777777" w:rsidR="00341582" w:rsidRPr="00096FFF" w:rsidRDefault="00341582" w:rsidP="006726BC">
      <w:pPr>
        <w:rPr>
          <w:rFonts w:ascii="Arial Narrow" w:hAnsi="Arial Narrow"/>
        </w:rPr>
      </w:pPr>
    </w:p>
    <w:p w14:paraId="3B6AA853" w14:textId="05C84C60" w:rsidR="006726BC" w:rsidRPr="00096FFF" w:rsidRDefault="006726BC" w:rsidP="006726BC">
      <w:pPr>
        <w:rPr>
          <w:rFonts w:ascii="Arial Narrow" w:hAnsi="Arial Narrow"/>
        </w:rPr>
      </w:pPr>
    </w:p>
    <w:p w14:paraId="65CDA172" w14:textId="297B8DA0" w:rsidR="00FC2850" w:rsidRPr="00096FFF" w:rsidRDefault="00FC2850" w:rsidP="00FC2850">
      <w:pPr>
        <w:pStyle w:val="Heading1"/>
        <w:rPr>
          <w:rFonts w:ascii="Arial Narrow" w:eastAsiaTheme="minorHAnsi" w:hAnsi="Arial Narrow"/>
        </w:rPr>
      </w:pPr>
      <w:bookmarkStart w:id="0" w:name="_Toc145876252"/>
      <w:r w:rsidRPr="00096FFF">
        <w:rPr>
          <w:rFonts w:ascii="Arial Narrow" w:eastAsiaTheme="minorHAnsi" w:hAnsi="Arial Narrow"/>
        </w:rPr>
        <w:lastRenderedPageBreak/>
        <w:t>Section 1</w:t>
      </w:r>
      <w:r w:rsidR="008A7818" w:rsidRPr="00096FFF">
        <w:rPr>
          <w:rFonts w:ascii="Arial Narrow" w:eastAsiaTheme="minorHAnsi" w:hAnsi="Arial Narrow"/>
        </w:rPr>
        <w:t>6</w:t>
      </w:r>
      <w:r w:rsidR="009D5010" w:rsidRPr="00096FFF">
        <w:rPr>
          <w:rFonts w:ascii="Arial Narrow" w:eastAsiaTheme="minorHAnsi" w:hAnsi="Arial Narrow"/>
        </w:rPr>
        <w:t xml:space="preserve">: </w:t>
      </w:r>
      <w:bookmarkEnd w:id="0"/>
      <w:r w:rsidR="008A7818" w:rsidRPr="00096FFF">
        <w:rPr>
          <w:rFonts w:ascii="Arial Narrow" w:eastAsiaTheme="minorHAnsi" w:hAnsi="Arial Narrow"/>
        </w:rPr>
        <w:t>Add Multiple Product Image</w:t>
      </w:r>
    </w:p>
    <w:p w14:paraId="3A1615E7" w14:textId="12322F27" w:rsidR="00CC60E0" w:rsidRPr="00096FFF" w:rsidRDefault="009D5010" w:rsidP="009D5010">
      <w:pPr>
        <w:rPr>
          <w:rFonts w:ascii="Arial Narrow" w:hAnsi="Arial Narrow"/>
        </w:rPr>
      </w:pPr>
      <w:r w:rsidRPr="00096FFF">
        <w:rPr>
          <w:rFonts w:ascii="Arial Narrow" w:hAnsi="Arial Narrow"/>
        </w:rPr>
        <w:t>In this section we are going</w:t>
      </w:r>
      <w:r w:rsidR="008A7818" w:rsidRPr="00096FFF">
        <w:rPr>
          <w:rFonts w:ascii="Arial Narrow" w:hAnsi="Arial Narrow"/>
        </w:rPr>
        <w:t xml:space="preserve"> modify Product Model, and all related </w:t>
      </w:r>
      <w:r w:rsidR="00CC60E0" w:rsidRPr="00096FFF">
        <w:rPr>
          <w:rFonts w:ascii="Arial Narrow" w:hAnsi="Arial Narrow"/>
        </w:rPr>
        <w:t>components</w:t>
      </w:r>
      <w:r w:rsidR="008A7818" w:rsidRPr="00096FFF">
        <w:rPr>
          <w:rFonts w:ascii="Arial Narrow" w:hAnsi="Arial Narrow"/>
        </w:rPr>
        <w:t xml:space="preserve"> to add feature that </w:t>
      </w:r>
      <w:r w:rsidR="00CC60E0" w:rsidRPr="00096FFF">
        <w:rPr>
          <w:rFonts w:ascii="Arial Narrow" w:hAnsi="Arial Narrow"/>
        </w:rPr>
        <w:t>A</w:t>
      </w:r>
      <w:r w:rsidR="008A7818" w:rsidRPr="00096FFF">
        <w:rPr>
          <w:rFonts w:ascii="Arial Narrow" w:hAnsi="Arial Narrow"/>
        </w:rPr>
        <w:t xml:space="preserve">dmin can add more than one image files for a product and display them on product description view. </w:t>
      </w:r>
      <w:r w:rsidRPr="00096FFF">
        <w:rPr>
          <w:rFonts w:ascii="Arial Narrow" w:hAnsi="Arial Narrow"/>
        </w:rPr>
        <w:t xml:space="preserve"> </w:t>
      </w:r>
    </w:p>
    <w:p w14:paraId="1D477F11" w14:textId="59671301" w:rsidR="00FC2850" w:rsidRPr="00096FFF" w:rsidRDefault="004761CC" w:rsidP="00FC2850">
      <w:pPr>
        <w:pStyle w:val="Heading2"/>
      </w:pPr>
      <w:bookmarkStart w:id="1" w:name="_Toc145876253"/>
      <w:r w:rsidRPr="00096FFF">
        <w:t>1</w:t>
      </w:r>
      <w:r w:rsidR="009D5010" w:rsidRPr="00096FFF">
        <w:t xml:space="preserve">5.1 </w:t>
      </w:r>
      <w:bookmarkEnd w:id="1"/>
      <w:r w:rsidR="003A1FD5" w:rsidRPr="00096FFF">
        <w:t>Modify Product Model and New Model for Images</w:t>
      </w:r>
    </w:p>
    <w:p w14:paraId="6250E973" w14:textId="60442CE6" w:rsidR="003A1FD5" w:rsidRPr="00096FFF" w:rsidRDefault="003A1FD5" w:rsidP="003A1FD5">
      <w:pPr>
        <w:rPr>
          <w:rFonts w:ascii="Arial Narrow" w:hAnsi="Arial Narrow"/>
        </w:rPr>
      </w:pPr>
      <w:r w:rsidRPr="00096FFF">
        <w:rPr>
          <w:rFonts w:ascii="Arial Narrow" w:hAnsi="Arial Narrow"/>
        </w:rPr>
        <w:t xml:space="preserve">To handle multiple </w:t>
      </w:r>
      <w:r w:rsidR="00A70E1E" w:rsidRPr="00096FFF">
        <w:rPr>
          <w:rFonts w:ascii="Arial Narrow" w:hAnsi="Arial Narrow"/>
        </w:rPr>
        <w:t>images</w:t>
      </w:r>
      <w:r w:rsidRPr="00096FFF">
        <w:rPr>
          <w:rFonts w:ascii="Arial Narrow" w:hAnsi="Arial Narrow"/>
        </w:rPr>
        <w:t xml:space="preserve"> for a single product we can have a separate model instead of a property </w:t>
      </w:r>
      <w:proofErr w:type="spellStart"/>
      <w:r w:rsidRPr="00096FFF">
        <w:rPr>
          <w:rFonts w:ascii="Arial Narrow" w:hAnsi="Arial Narrow"/>
        </w:rPr>
        <w:t>ImageUrl</w:t>
      </w:r>
      <w:proofErr w:type="spellEnd"/>
      <w:r w:rsidRPr="00096FFF">
        <w:rPr>
          <w:rFonts w:ascii="Arial Narrow" w:hAnsi="Arial Narrow"/>
        </w:rPr>
        <w:t xml:space="preserve"> in product model.</w:t>
      </w:r>
    </w:p>
    <w:p w14:paraId="689D0BEA" w14:textId="6C417B04" w:rsidR="003A1FD5" w:rsidRPr="00096FFF" w:rsidRDefault="003A1FD5" w:rsidP="003A1FD5">
      <w:pPr>
        <w:pStyle w:val="Heading3"/>
        <w:rPr>
          <w:rFonts w:ascii="Arial Narrow" w:hAnsi="Arial Narrow"/>
        </w:rPr>
      </w:pPr>
      <w:r w:rsidRPr="00096FFF">
        <w:rPr>
          <w:rFonts w:ascii="Arial Narrow" w:hAnsi="Arial Narrow"/>
        </w:rPr>
        <w:t xml:space="preserve">15.1.1 Delete Property </w:t>
      </w:r>
      <w:proofErr w:type="spellStart"/>
      <w:r w:rsidRPr="00096FFF">
        <w:rPr>
          <w:rFonts w:ascii="Arial Narrow" w:hAnsi="Arial Narrow"/>
        </w:rPr>
        <w:t>ImageUrl</w:t>
      </w:r>
      <w:proofErr w:type="spellEnd"/>
      <w:r w:rsidRPr="00096FFF">
        <w:rPr>
          <w:rFonts w:ascii="Arial Narrow" w:hAnsi="Arial Narrow"/>
        </w:rPr>
        <w:t xml:space="preserve"> from Product Model</w:t>
      </w:r>
    </w:p>
    <w:p w14:paraId="6489D051" w14:textId="668D9161" w:rsidR="00CC60E0" w:rsidRPr="00096FFF" w:rsidRDefault="003A1FD5" w:rsidP="00CC60E0">
      <w:pPr>
        <w:rPr>
          <w:rFonts w:ascii="Arial Narrow" w:hAnsi="Arial Narrow"/>
        </w:rPr>
      </w:pPr>
      <w:r w:rsidRPr="00096FFF">
        <w:rPr>
          <w:rFonts w:ascii="Arial Narrow" w:hAnsi="Arial Narrow"/>
        </w:rPr>
        <w:t xml:space="preserve">Since there will be new model for images, lets delete </w:t>
      </w:r>
      <w:proofErr w:type="spellStart"/>
      <w:r w:rsidRPr="00096FFF">
        <w:rPr>
          <w:rFonts w:ascii="Arial Narrow" w:hAnsi="Arial Narrow"/>
        </w:rPr>
        <w:t>ImageUrl</w:t>
      </w:r>
      <w:proofErr w:type="spellEnd"/>
      <w:r w:rsidRPr="00096FFF">
        <w:rPr>
          <w:rFonts w:ascii="Arial Narrow" w:hAnsi="Arial Narrow"/>
        </w:rPr>
        <w:t xml:space="preserve"> property from </w:t>
      </w:r>
      <w:r w:rsidR="00A60393" w:rsidRPr="00096FFF">
        <w:rPr>
          <w:rFonts w:ascii="Arial Narrow" w:hAnsi="Arial Narrow"/>
        </w:rPr>
        <w:t xml:space="preserve">Product </w:t>
      </w:r>
      <w:r w:rsidR="001308ED" w:rsidRPr="00096FFF">
        <w:rPr>
          <w:rFonts w:ascii="Arial Narrow" w:hAnsi="Arial Narrow"/>
        </w:rPr>
        <w:t>m</w:t>
      </w:r>
      <w:r w:rsidR="00A60393" w:rsidRPr="00096FFF">
        <w:rPr>
          <w:rFonts w:ascii="Arial Narrow" w:hAnsi="Arial Narrow"/>
        </w:rPr>
        <w:t xml:space="preserve">odel. </w:t>
      </w:r>
      <w:r w:rsidRPr="00096FFF">
        <w:rPr>
          <w:rFonts w:ascii="Arial Narrow" w:hAnsi="Arial Narrow"/>
        </w:rPr>
        <w:t xml:space="preserve">Then </w:t>
      </w:r>
      <w:r w:rsidR="00A60393" w:rsidRPr="00096FFF">
        <w:rPr>
          <w:rFonts w:ascii="Arial Narrow" w:hAnsi="Arial Narrow"/>
        </w:rPr>
        <w:t xml:space="preserve">build the solution and of course it will not work </w:t>
      </w:r>
      <w:r w:rsidRPr="00096FFF">
        <w:rPr>
          <w:rFonts w:ascii="Arial Narrow" w:hAnsi="Arial Narrow"/>
        </w:rPr>
        <w:t xml:space="preserve">due to broken </w:t>
      </w:r>
      <w:proofErr w:type="gramStart"/>
      <w:r w:rsidRPr="00096FFF">
        <w:rPr>
          <w:rFonts w:ascii="Arial Narrow" w:hAnsi="Arial Narrow"/>
        </w:rPr>
        <w:t>references</w:t>
      </w:r>
      <w:proofErr w:type="gramEnd"/>
      <w:r w:rsidRPr="00096FFF">
        <w:rPr>
          <w:rFonts w:ascii="Arial Narrow" w:hAnsi="Arial Narrow"/>
        </w:rPr>
        <w:t xml:space="preserve"> </w:t>
      </w:r>
      <w:r w:rsidR="00A60393" w:rsidRPr="00096FFF">
        <w:rPr>
          <w:rFonts w:ascii="Arial Narrow" w:hAnsi="Arial Narrow"/>
        </w:rPr>
        <w:t xml:space="preserve">but error description </w:t>
      </w:r>
      <w:r w:rsidR="009B3E3F" w:rsidRPr="00096FFF">
        <w:rPr>
          <w:rFonts w:ascii="Arial Narrow" w:hAnsi="Arial Narrow"/>
        </w:rPr>
        <w:t>helps</w:t>
      </w:r>
      <w:r w:rsidR="00A60393" w:rsidRPr="00096FFF">
        <w:rPr>
          <w:rFonts w:ascii="Arial Narrow" w:hAnsi="Arial Narrow"/>
        </w:rPr>
        <w:t xml:space="preserve"> us to locate references from all places</w:t>
      </w:r>
      <w:r w:rsidR="009B3E3F" w:rsidRPr="00096FFF">
        <w:rPr>
          <w:rFonts w:ascii="Arial Narrow" w:hAnsi="Arial Narrow"/>
        </w:rPr>
        <w:t>.</w:t>
      </w:r>
      <w:r w:rsidR="007209D5" w:rsidRPr="00096FFF">
        <w:rPr>
          <w:rFonts w:ascii="Arial Narrow" w:hAnsi="Arial Narrow"/>
        </w:rPr>
        <w:drawing>
          <wp:inline distT="0" distB="0" distL="0" distR="0" wp14:anchorId="58998E1F" wp14:editId="2AD8C23B">
            <wp:extent cx="6115050" cy="32997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17037" cy="3300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73D3E" w14:textId="625961D6" w:rsidR="00C469FB" w:rsidRPr="00096FFF" w:rsidRDefault="008F1D12" w:rsidP="00CC60E0">
      <w:pPr>
        <w:rPr>
          <w:rFonts w:ascii="Arial Narrow" w:hAnsi="Arial Narrow"/>
        </w:rPr>
      </w:pPr>
      <w:r w:rsidRPr="00096FFF">
        <w:rPr>
          <w:rFonts w:ascii="Arial Narrow" w:hAnsi="Arial Narrow"/>
        </w:rPr>
        <w:t xml:space="preserve">Next comment </w:t>
      </w:r>
      <w:r w:rsidR="00566686" w:rsidRPr="00096FFF">
        <w:rPr>
          <w:rFonts w:ascii="Arial Narrow" w:hAnsi="Arial Narrow"/>
        </w:rPr>
        <w:t xml:space="preserve">or delete </w:t>
      </w:r>
      <w:r w:rsidRPr="00096FFF">
        <w:rPr>
          <w:rFonts w:ascii="Arial Narrow" w:hAnsi="Arial Narrow"/>
        </w:rPr>
        <w:t xml:space="preserve">all the references to properties </w:t>
      </w:r>
      <w:proofErr w:type="spellStart"/>
      <w:r w:rsidRPr="00096FFF">
        <w:rPr>
          <w:rFonts w:ascii="Arial Narrow" w:hAnsi="Arial Narrow"/>
        </w:rPr>
        <w:t>ImageUrl</w:t>
      </w:r>
      <w:proofErr w:type="spellEnd"/>
      <w:r w:rsidRPr="00096FFF">
        <w:rPr>
          <w:rFonts w:ascii="Arial Narrow" w:hAnsi="Arial Narrow"/>
        </w:rPr>
        <w:t>.</w:t>
      </w:r>
      <w:r w:rsidR="008C797B" w:rsidRPr="00096FFF">
        <w:rPr>
          <w:rFonts w:ascii="Arial Narrow" w:hAnsi="Arial Narrow"/>
        </w:rPr>
        <w:t xml:space="preserve"> Then build the solution again to find if there is any more reference left. </w:t>
      </w:r>
      <w:r w:rsidRPr="00096FFF">
        <w:rPr>
          <w:rFonts w:ascii="Arial Narrow" w:hAnsi="Arial Narrow"/>
        </w:rPr>
        <w:t xml:space="preserve"> </w:t>
      </w:r>
      <w:r w:rsidR="008C797B" w:rsidRPr="00096FFF">
        <w:rPr>
          <w:rFonts w:ascii="Arial Narrow" w:hAnsi="Arial Narrow"/>
        </w:rPr>
        <w:t>Once we remove a property from model</w:t>
      </w:r>
      <w:r w:rsidR="008201A3" w:rsidRPr="00096FFF">
        <w:rPr>
          <w:rFonts w:ascii="Arial Narrow" w:hAnsi="Arial Narrow"/>
        </w:rPr>
        <w:t xml:space="preserve"> and all references</w:t>
      </w:r>
      <w:r w:rsidR="008C797B" w:rsidRPr="00096FFF">
        <w:rPr>
          <w:rFonts w:ascii="Arial Narrow" w:hAnsi="Arial Narrow"/>
        </w:rPr>
        <w:t xml:space="preserve">, we need to add new migration </w:t>
      </w:r>
      <w:r w:rsidR="00C469FB" w:rsidRPr="00096FFF">
        <w:rPr>
          <w:rFonts w:ascii="Arial Narrow" w:hAnsi="Arial Narrow"/>
        </w:rPr>
        <w:t xml:space="preserve">and update-database </w:t>
      </w:r>
      <w:r w:rsidR="008C797B" w:rsidRPr="00096FFF">
        <w:rPr>
          <w:rFonts w:ascii="Arial Narrow" w:hAnsi="Arial Narrow"/>
        </w:rPr>
        <w:t>to reflect the change</w:t>
      </w:r>
      <w:r w:rsidR="00C469FB" w:rsidRPr="00096FFF">
        <w:rPr>
          <w:rFonts w:ascii="Arial Narrow" w:hAnsi="Arial Narrow"/>
        </w:rPr>
        <w:t xml:space="preserve"> made on Product model.</w:t>
      </w:r>
      <w:r w:rsidR="00C469FB" w:rsidRPr="00096FFF">
        <w:rPr>
          <w:rFonts w:ascii="Arial Narrow" w:hAnsi="Arial Narrow"/>
          <w:noProof/>
        </w:rPr>
        <w:drawing>
          <wp:inline distT="0" distB="0" distL="0" distR="0" wp14:anchorId="32A8C28B" wp14:editId="5B683E97">
            <wp:extent cx="6112229" cy="2902226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5603" cy="2918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35EA5" w14:textId="2A152FB1" w:rsidR="00E538AD" w:rsidRPr="00096FFF" w:rsidRDefault="00E538AD" w:rsidP="00D27D64">
      <w:pPr>
        <w:pStyle w:val="Heading3"/>
        <w:rPr>
          <w:rFonts w:ascii="Arial Narrow" w:hAnsi="Arial Narrow"/>
        </w:rPr>
      </w:pPr>
      <w:r w:rsidRPr="00096FFF">
        <w:rPr>
          <w:rFonts w:ascii="Arial Narrow" w:hAnsi="Arial Narrow"/>
        </w:rPr>
        <w:lastRenderedPageBreak/>
        <w:t>15</w:t>
      </w:r>
      <w:r w:rsidRPr="00096FFF">
        <w:rPr>
          <w:rFonts w:ascii="Arial Narrow" w:hAnsi="Arial Narrow"/>
        </w:rPr>
        <w:t>.</w:t>
      </w:r>
      <w:r w:rsidR="00D27D64" w:rsidRPr="00096FFF">
        <w:rPr>
          <w:rFonts w:ascii="Arial Narrow" w:hAnsi="Arial Narrow"/>
        </w:rPr>
        <w:t>1.2</w:t>
      </w:r>
      <w:r w:rsidRPr="00096FFF">
        <w:rPr>
          <w:rFonts w:ascii="Arial Narrow" w:hAnsi="Arial Narrow"/>
        </w:rPr>
        <w:t xml:space="preserve"> Add New Model for Product Image</w:t>
      </w:r>
      <w:r w:rsidRPr="00096FFF">
        <w:rPr>
          <w:rFonts w:ascii="Arial Narrow" w:hAnsi="Arial Narrow"/>
        </w:rPr>
        <w:t xml:space="preserve"> </w:t>
      </w:r>
    </w:p>
    <w:p w14:paraId="1ADE45B0" w14:textId="6E730C25" w:rsidR="00E538AD" w:rsidRPr="00096FFF" w:rsidRDefault="00E538AD" w:rsidP="00783AA1">
      <w:pPr>
        <w:spacing w:after="0"/>
        <w:rPr>
          <w:rFonts w:ascii="Arial Narrow" w:hAnsi="Arial Narrow"/>
        </w:rPr>
      </w:pPr>
      <w:r w:rsidRPr="00096FFF">
        <w:rPr>
          <w:rFonts w:ascii="Arial Narrow" w:hAnsi="Arial Narrow"/>
        </w:rPr>
        <w:t>Now we need to add a new model that will be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>responsible for adding or managing all the images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>for a product</w:t>
      </w:r>
      <w:r w:rsidRPr="00096FFF">
        <w:rPr>
          <w:rFonts w:ascii="Arial Narrow" w:hAnsi="Arial Narrow"/>
        </w:rPr>
        <w:t xml:space="preserve"> let call it </w:t>
      </w:r>
      <w:proofErr w:type="spellStart"/>
      <w:r w:rsidRPr="00096FFF">
        <w:rPr>
          <w:rFonts w:ascii="Arial Narrow" w:hAnsi="Arial Narrow"/>
        </w:rPr>
        <w:t>ProductImage</w:t>
      </w:r>
      <w:proofErr w:type="spellEnd"/>
      <w:r w:rsidRPr="00096FFF">
        <w:rPr>
          <w:rFonts w:ascii="Arial Narrow" w:hAnsi="Arial Narrow"/>
        </w:rPr>
        <w:t xml:space="preserve"> and beside primary key Id it will have properties,</w:t>
      </w:r>
    </w:p>
    <w:p w14:paraId="6BD82EC3" w14:textId="3390EED3" w:rsidR="00E538AD" w:rsidRPr="00096FFF" w:rsidRDefault="00E538AD" w:rsidP="00783AA1">
      <w:pPr>
        <w:pStyle w:val="ListParagraph"/>
        <w:numPr>
          <w:ilvl w:val="0"/>
          <w:numId w:val="33"/>
        </w:numPr>
        <w:spacing w:after="0"/>
        <w:rPr>
          <w:rFonts w:ascii="Arial Narrow" w:hAnsi="Arial Narrow"/>
        </w:rPr>
      </w:pPr>
      <w:proofErr w:type="spellStart"/>
      <w:r w:rsidRPr="00096FFF">
        <w:rPr>
          <w:rFonts w:ascii="Arial Narrow" w:hAnsi="Arial Narrow"/>
        </w:rPr>
        <w:t>ImageUrl</w:t>
      </w:r>
      <w:proofErr w:type="spellEnd"/>
      <w:r w:rsidRPr="00096FFF">
        <w:rPr>
          <w:rFonts w:ascii="Arial Narrow" w:hAnsi="Arial Narrow"/>
        </w:rPr>
        <w:t xml:space="preserve"> of type string</w:t>
      </w:r>
    </w:p>
    <w:p w14:paraId="5A26F4A2" w14:textId="5CC1D0EB" w:rsidR="00E538AD" w:rsidRPr="00096FFF" w:rsidRDefault="00E538AD" w:rsidP="00E538AD">
      <w:pPr>
        <w:pStyle w:val="ListParagraph"/>
        <w:numPr>
          <w:ilvl w:val="0"/>
          <w:numId w:val="33"/>
        </w:numPr>
        <w:rPr>
          <w:rFonts w:ascii="Arial Narrow" w:hAnsi="Arial Narrow"/>
        </w:rPr>
      </w:pPr>
      <w:r w:rsidRPr="00096FFF">
        <w:rPr>
          <w:rFonts w:ascii="Arial Narrow" w:hAnsi="Arial Narrow"/>
        </w:rPr>
        <w:t>Product Id of type int</w:t>
      </w:r>
      <w:r w:rsidR="003A1FD5" w:rsidRPr="00096FFF">
        <w:rPr>
          <w:rFonts w:ascii="Arial Narrow" w:hAnsi="Arial Narrow"/>
        </w:rPr>
        <w:t>eger</w:t>
      </w:r>
      <w:r w:rsidRPr="00096FFF">
        <w:rPr>
          <w:rFonts w:ascii="Arial Narrow" w:hAnsi="Arial Narrow"/>
        </w:rPr>
        <w:t xml:space="preserve"> (as each image must be assigned to a product)</w:t>
      </w:r>
    </w:p>
    <w:p w14:paraId="76589158" w14:textId="493E85D4" w:rsidR="00E538AD" w:rsidRPr="00096FFF" w:rsidRDefault="003A1FD5" w:rsidP="00783AA1">
      <w:pPr>
        <w:pStyle w:val="ListParagraph"/>
        <w:numPr>
          <w:ilvl w:val="0"/>
          <w:numId w:val="33"/>
        </w:numPr>
        <w:spacing w:after="0" w:line="360" w:lineRule="auto"/>
        <w:rPr>
          <w:rFonts w:ascii="Arial Narrow" w:hAnsi="Arial Narrow"/>
        </w:rPr>
      </w:pPr>
      <w:r w:rsidRPr="00096FFF">
        <w:rPr>
          <w:rFonts w:ascii="Arial Narrow" w:hAnsi="Arial Narrow"/>
        </w:rPr>
        <w:t>Product of type Product (it a navigation property for foreign key relation)</w:t>
      </w:r>
    </w:p>
    <w:p w14:paraId="0FAA411E" w14:textId="76EBA5A4" w:rsidR="00D27D64" w:rsidRPr="00096FFF" w:rsidRDefault="00D27D64" w:rsidP="00CC60E0">
      <w:pPr>
        <w:rPr>
          <w:rFonts w:ascii="Arial Narrow" w:hAnsi="Arial Narrow"/>
        </w:rPr>
      </w:pPr>
      <w:r w:rsidRPr="00096FFF">
        <w:rPr>
          <w:rFonts w:ascii="Arial Narrow" w:hAnsi="Arial Narrow"/>
        </w:rPr>
        <w:drawing>
          <wp:inline distT="0" distB="0" distL="0" distR="0" wp14:anchorId="2A2978D8" wp14:editId="7BC13F77">
            <wp:extent cx="6115050" cy="23361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EA3FC" w14:textId="003262C6" w:rsidR="00727689" w:rsidRPr="00096FFF" w:rsidRDefault="00783AA1" w:rsidP="00CC60E0">
      <w:pPr>
        <w:rPr>
          <w:rFonts w:ascii="Arial Narrow" w:hAnsi="Arial Narrow"/>
        </w:rPr>
      </w:pPr>
      <w:r w:rsidRPr="00096FFF">
        <w:rPr>
          <w:rFonts w:ascii="Arial Narrow" w:hAnsi="Arial Narrow"/>
        </w:rPr>
        <w:t>Next,</w:t>
      </w:r>
      <w:r w:rsidR="00727689" w:rsidRPr="00096FFF">
        <w:rPr>
          <w:rFonts w:ascii="Arial Narrow" w:hAnsi="Arial Narrow"/>
        </w:rPr>
        <w:t xml:space="preserve"> we need to </w:t>
      </w:r>
      <w:r w:rsidR="00727689" w:rsidRPr="00096FFF">
        <w:rPr>
          <w:rFonts w:ascii="Arial Narrow" w:hAnsi="Arial Narrow"/>
        </w:rPr>
        <w:t xml:space="preserve">add </w:t>
      </w:r>
      <w:r w:rsidR="00727689" w:rsidRPr="00096FFF">
        <w:rPr>
          <w:rFonts w:ascii="Arial Narrow" w:hAnsi="Arial Narrow"/>
        </w:rPr>
        <w:t xml:space="preserve">this model </w:t>
      </w:r>
      <w:r w:rsidR="00727689" w:rsidRPr="00096FFF">
        <w:rPr>
          <w:rFonts w:ascii="Arial Narrow" w:hAnsi="Arial Narrow"/>
        </w:rPr>
        <w:t xml:space="preserve">to </w:t>
      </w:r>
      <w:proofErr w:type="spellStart"/>
      <w:r w:rsidR="00727689" w:rsidRPr="00096FFF">
        <w:rPr>
          <w:rFonts w:ascii="Arial Narrow" w:hAnsi="Arial Narrow"/>
        </w:rPr>
        <w:t>A</w:t>
      </w:r>
      <w:r w:rsidR="00727689" w:rsidRPr="00096FFF">
        <w:rPr>
          <w:rFonts w:ascii="Arial Narrow" w:hAnsi="Arial Narrow"/>
        </w:rPr>
        <w:t>pplication</w:t>
      </w:r>
      <w:r w:rsidR="00727689" w:rsidRPr="00096FFF">
        <w:rPr>
          <w:rFonts w:ascii="Arial Narrow" w:hAnsi="Arial Narrow"/>
        </w:rPr>
        <w:t>DbContext</w:t>
      </w:r>
      <w:proofErr w:type="spellEnd"/>
      <w:r w:rsidR="00727689" w:rsidRPr="00096FFF">
        <w:rPr>
          <w:rFonts w:ascii="Arial Narrow" w:hAnsi="Arial Narrow"/>
        </w:rPr>
        <w:t xml:space="preserve">, </w:t>
      </w:r>
      <w:r w:rsidR="00727689" w:rsidRPr="00096FFF">
        <w:rPr>
          <w:rFonts w:ascii="Arial Narrow" w:hAnsi="Arial Narrow"/>
          <w:noProof/>
        </w:rPr>
        <w:drawing>
          <wp:inline distT="0" distB="0" distL="0" distR="0" wp14:anchorId="7CE8312C" wp14:editId="510D157B">
            <wp:extent cx="6075045" cy="1725295"/>
            <wp:effectExtent l="0" t="0" r="190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5045" cy="172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8C2E5" w14:textId="79EE066A" w:rsidR="00D27D64" w:rsidRPr="00096FFF" w:rsidRDefault="00D27D64" w:rsidP="00D27D64">
      <w:pPr>
        <w:pStyle w:val="Heading3"/>
        <w:rPr>
          <w:rFonts w:ascii="Arial Narrow" w:hAnsi="Arial Narrow"/>
        </w:rPr>
      </w:pPr>
      <w:r w:rsidRPr="00096FFF">
        <w:rPr>
          <w:rFonts w:ascii="Arial Narrow" w:hAnsi="Arial Narrow"/>
        </w:rPr>
        <w:t>15.1.</w:t>
      </w:r>
      <w:r w:rsidR="00727689" w:rsidRPr="00096FFF">
        <w:rPr>
          <w:rFonts w:ascii="Arial Narrow" w:hAnsi="Arial Narrow"/>
        </w:rPr>
        <w:t>3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>Add</w:t>
      </w:r>
      <w:r w:rsidRPr="00096FFF">
        <w:rPr>
          <w:rFonts w:ascii="Arial Narrow" w:hAnsi="Arial Narrow"/>
        </w:rPr>
        <w:t xml:space="preserve"> Property </w:t>
      </w:r>
      <w:r w:rsidRPr="00096FFF">
        <w:rPr>
          <w:rFonts w:ascii="Arial Narrow" w:hAnsi="Arial Narrow"/>
        </w:rPr>
        <w:t xml:space="preserve">for List of Images to </w:t>
      </w:r>
      <w:r w:rsidRPr="00096FFF">
        <w:rPr>
          <w:rFonts w:ascii="Arial Narrow" w:hAnsi="Arial Narrow"/>
        </w:rPr>
        <w:t>Product Model</w:t>
      </w:r>
    </w:p>
    <w:p w14:paraId="07603535" w14:textId="2803F729" w:rsidR="00D27D64" w:rsidRPr="00096FFF" w:rsidRDefault="00E538AD" w:rsidP="00CC60E0">
      <w:pPr>
        <w:rPr>
          <w:rFonts w:ascii="Arial Narrow" w:hAnsi="Arial Narrow"/>
        </w:rPr>
      </w:pPr>
      <w:r w:rsidRPr="00096FFF">
        <w:rPr>
          <w:rFonts w:ascii="Arial Narrow" w:hAnsi="Arial Narrow"/>
        </w:rPr>
        <w:t>A single product can have multiple images</w:t>
      </w:r>
      <w:r w:rsidR="00D27D64" w:rsidRPr="00096FFF">
        <w:rPr>
          <w:rFonts w:ascii="Arial Narrow" w:hAnsi="Arial Narrow"/>
        </w:rPr>
        <w:t xml:space="preserve">, so </w:t>
      </w:r>
      <w:r w:rsidRPr="00096FFF">
        <w:rPr>
          <w:rFonts w:ascii="Arial Narrow" w:hAnsi="Arial Narrow"/>
        </w:rPr>
        <w:t>in the product model, we can create list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>of product image where we can carry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 xml:space="preserve">or load </w:t>
      </w:r>
      <w:r w:rsidR="00D27D64" w:rsidRPr="00096FFF">
        <w:rPr>
          <w:rFonts w:ascii="Arial Narrow" w:hAnsi="Arial Narrow"/>
        </w:rPr>
        <w:t>all</w:t>
      </w:r>
      <w:r w:rsidRPr="00096FFF">
        <w:rPr>
          <w:rFonts w:ascii="Arial Narrow" w:hAnsi="Arial Narrow"/>
        </w:rPr>
        <w:t xml:space="preserve"> the images for our product.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>So that way we are telling entity framework core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 xml:space="preserve">about the </w:t>
      </w:r>
      <w:r w:rsidR="004A733F" w:rsidRPr="00096FFF">
        <w:rPr>
          <w:rFonts w:ascii="Arial Narrow" w:hAnsi="Arial Narrow"/>
        </w:rPr>
        <w:t>one-to-many</w:t>
      </w:r>
      <w:r w:rsidRPr="00096FFF">
        <w:rPr>
          <w:rFonts w:ascii="Arial Narrow" w:hAnsi="Arial Narrow"/>
        </w:rPr>
        <w:t xml:space="preserve"> relation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>that we have between product and product image.</w:t>
      </w:r>
      <w:r w:rsidRPr="00096FFF">
        <w:rPr>
          <w:rFonts w:ascii="Arial Narrow" w:hAnsi="Arial Narrow"/>
        </w:rPr>
        <w:t xml:space="preserve"> </w:t>
      </w:r>
      <w:r w:rsidR="004A733F" w:rsidRPr="00096FFF">
        <w:rPr>
          <w:rFonts w:ascii="Arial Narrow" w:hAnsi="Arial Narrow"/>
        </w:rPr>
        <w:drawing>
          <wp:inline distT="0" distB="0" distL="0" distR="0" wp14:anchorId="784F20D4" wp14:editId="285BB234">
            <wp:extent cx="6115050" cy="18681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341D" w14:textId="0CA3ABF2" w:rsidR="00D27D64" w:rsidRPr="00096FFF" w:rsidRDefault="00727689" w:rsidP="00CC60E0">
      <w:pPr>
        <w:rPr>
          <w:rFonts w:ascii="Arial Narrow" w:hAnsi="Arial Narrow"/>
        </w:rPr>
      </w:pPr>
      <w:r w:rsidRPr="00096FFF">
        <w:rPr>
          <w:rFonts w:ascii="Arial Narrow" w:hAnsi="Arial Narrow"/>
        </w:rPr>
        <w:t xml:space="preserve">With that configured, all we </w:t>
      </w:r>
      <w:r w:rsidR="00557343" w:rsidRPr="00096FFF">
        <w:rPr>
          <w:rFonts w:ascii="Arial Narrow" w:hAnsi="Arial Narrow"/>
        </w:rPr>
        <w:t>must</w:t>
      </w:r>
      <w:r w:rsidRPr="00096FFF">
        <w:rPr>
          <w:rFonts w:ascii="Arial Narrow" w:hAnsi="Arial Narrow"/>
        </w:rPr>
        <w:t xml:space="preserve"> do is add a migration to add </w:t>
      </w:r>
      <w:proofErr w:type="spellStart"/>
      <w:r w:rsidR="00783AA1" w:rsidRPr="00096FFF">
        <w:rPr>
          <w:rFonts w:ascii="Arial Narrow" w:hAnsi="Arial Narrow"/>
        </w:rPr>
        <w:t>P</w:t>
      </w:r>
      <w:r w:rsidRPr="00096FFF">
        <w:rPr>
          <w:rFonts w:ascii="Arial Narrow" w:hAnsi="Arial Narrow"/>
        </w:rPr>
        <w:t>roduct</w:t>
      </w:r>
      <w:r w:rsidR="00783AA1" w:rsidRPr="00096FFF">
        <w:rPr>
          <w:rFonts w:ascii="Arial Narrow" w:hAnsi="Arial Narrow"/>
        </w:rPr>
        <w:t>I</w:t>
      </w:r>
      <w:r w:rsidRPr="00096FFF">
        <w:rPr>
          <w:rFonts w:ascii="Arial Narrow" w:hAnsi="Arial Narrow"/>
        </w:rPr>
        <w:t>mage</w:t>
      </w:r>
      <w:proofErr w:type="spellEnd"/>
      <w:r w:rsidRPr="00096FFF">
        <w:rPr>
          <w:rFonts w:ascii="Arial Narrow" w:hAnsi="Arial Narrow"/>
        </w:rPr>
        <w:t xml:space="preserve"> to d</w:t>
      </w:r>
      <w:r w:rsidR="00783AA1" w:rsidRPr="00096FFF">
        <w:rPr>
          <w:rFonts w:ascii="Arial Narrow" w:hAnsi="Arial Narrow"/>
        </w:rPr>
        <w:t>atabase.</w:t>
      </w:r>
    </w:p>
    <w:p w14:paraId="3DBDEE35" w14:textId="7C5DC560" w:rsidR="00D27D64" w:rsidRPr="00096FFF" w:rsidRDefault="00A055D7" w:rsidP="00A055D7">
      <w:pPr>
        <w:pStyle w:val="Heading3"/>
        <w:rPr>
          <w:rFonts w:ascii="Arial Narrow" w:hAnsi="Arial Narrow"/>
        </w:rPr>
      </w:pPr>
      <w:r w:rsidRPr="00096FFF">
        <w:rPr>
          <w:rFonts w:ascii="Arial Narrow" w:hAnsi="Arial Narrow"/>
        </w:rPr>
        <w:lastRenderedPageBreak/>
        <w:t xml:space="preserve">15.1.4 Add Repositories for </w:t>
      </w:r>
      <w:proofErr w:type="spellStart"/>
      <w:r w:rsidRPr="00096FFF">
        <w:rPr>
          <w:rFonts w:ascii="Arial Narrow" w:hAnsi="Arial Narrow"/>
        </w:rPr>
        <w:t>ProductImage</w:t>
      </w:r>
      <w:proofErr w:type="spellEnd"/>
      <w:r w:rsidRPr="00096FFF">
        <w:rPr>
          <w:rFonts w:ascii="Arial Narrow" w:hAnsi="Arial Narrow"/>
        </w:rPr>
        <w:t xml:space="preserve"> Model and Modify </w:t>
      </w:r>
      <w:proofErr w:type="spellStart"/>
      <w:r w:rsidRPr="00096FFF">
        <w:rPr>
          <w:rFonts w:ascii="Arial Narrow" w:hAnsi="Arial Narrow"/>
        </w:rPr>
        <w:t>IUnitOfWork</w:t>
      </w:r>
      <w:proofErr w:type="spellEnd"/>
    </w:p>
    <w:p w14:paraId="36B51D5B" w14:textId="7207939F" w:rsidR="00284BC4" w:rsidRPr="00096FFF" w:rsidRDefault="00A055D7" w:rsidP="00284BC4">
      <w:pPr>
        <w:spacing w:line="360" w:lineRule="auto"/>
        <w:rPr>
          <w:rFonts w:ascii="Arial Narrow" w:hAnsi="Arial Narrow"/>
        </w:rPr>
      </w:pPr>
      <w:r w:rsidRPr="00096FFF">
        <w:rPr>
          <w:rFonts w:ascii="Arial Narrow" w:hAnsi="Arial Narrow"/>
        </w:rPr>
        <w:t xml:space="preserve">Since </w:t>
      </w:r>
      <w:r w:rsidRPr="00096FFF">
        <w:rPr>
          <w:rFonts w:ascii="Arial Narrow" w:hAnsi="Arial Narrow"/>
        </w:rPr>
        <w:t>we have designed our project</w:t>
      </w:r>
      <w:r w:rsidRPr="00096FFF">
        <w:rPr>
          <w:rFonts w:ascii="Arial Narrow" w:hAnsi="Arial Narrow"/>
        </w:rPr>
        <w:t xml:space="preserve"> in the way to use </w:t>
      </w:r>
      <w:r w:rsidRPr="00096FFF">
        <w:rPr>
          <w:rFonts w:ascii="Arial Narrow" w:hAnsi="Arial Narrow"/>
        </w:rPr>
        <w:t>repository to access any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 xml:space="preserve">of our core </w:t>
      </w:r>
      <w:r w:rsidR="00C67689" w:rsidRPr="00096FFF">
        <w:rPr>
          <w:rFonts w:ascii="Arial Narrow" w:hAnsi="Arial Narrow"/>
        </w:rPr>
        <w:t>model, lets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>add a repository for product image</w:t>
      </w:r>
      <w:r w:rsidRPr="00096FFF">
        <w:rPr>
          <w:rFonts w:ascii="Arial Narrow" w:hAnsi="Arial Narrow"/>
        </w:rPr>
        <w:t xml:space="preserve"> </w:t>
      </w:r>
      <w:r w:rsidRPr="00096FFF">
        <w:rPr>
          <w:rFonts w:ascii="Arial Narrow" w:hAnsi="Arial Narrow"/>
        </w:rPr>
        <w:t>and then we will have to add that to unit of work.</w:t>
      </w:r>
      <w:r w:rsidRPr="00096FFF">
        <w:rPr>
          <w:rFonts w:ascii="Arial Narrow" w:hAnsi="Arial Narrow"/>
        </w:rPr>
        <w:t xml:space="preserve"> </w:t>
      </w:r>
      <w:r w:rsidR="00C67689" w:rsidRPr="00096FFF">
        <w:rPr>
          <w:rFonts w:ascii="Arial Narrow" w:hAnsi="Arial Narrow"/>
        </w:rPr>
        <w:t xml:space="preserve">To save time we can copy any repository and modify it for </w:t>
      </w:r>
      <w:proofErr w:type="spellStart"/>
      <w:r w:rsidR="00C67689" w:rsidRPr="00096FFF">
        <w:rPr>
          <w:rFonts w:ascii="Arial Narrow" w:hAnsi="Arial Narrow"/>
        </w:rPr>
        <w:t>ProductImage</w:t>
      </w:r>
      <w:proofErr w:type="spellEnd"/>
      <w:r w:rsidR="00C67689" w:rsidRPr="00096FFF">
        <w:rPr>
          <w:rFonts w:ascii="Arial Narrow" w:hAnsi="Arial Narrow"/>
        </w:rPr>
        <w:t xml:space="preserve">, for now let’s do it with </w:t>
      </w:r>
      <w:proofErr w:type="spellStart"/>
      <w:r w:rsidR="005057EA" w:rsidRPr="00096FFF">
        <w:rPr>
          <w:rFonts w:ascii="Arial Narrow" w:hAnsi="Arial Narrow"/>
        </w:rPr>
        <w:t>I</w:t>
      </w:r>
      <w:r w:rsidR="00C67689" w:rsidRPr="00096FFF">
        <w:rPr>
          <w:rFonts w:ascii="Arial Narrow" w:hAnsi="Arial Narrow"/>
        </w:rPr>
        <w:t>CategoryRepository</w:t>
      </w:r>
      <w:proofErr w:type="spellEnd"/>
      <w:r w:rsidR="00C67689" w:rsidRPr="00096FFF">
        <w:rPr>
          <w:rFonts w:ascii="Arial Narrow" w:hAnsi="Arial Narrow"/>
        </w:rPr>
        <w:t>.</w:t>
      </w:r>
      <w:r w:rsidR="00284BC4" w:rsidRPr="00096FFF">
        <w:rPr>
          <w:rFonts w:ascii="Arial Narrow" w:hAnsi="Arial Narrow"/>
        </w:rPr>
        <w:drawing>
          <wp:inline distT="0" distB="0" distL="0" distR="0" wp14:anchorId="442C0D64" wp14:editId="21DF6F9C">
            <wp:extent cx="6115050" cy="1214120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121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3ED7E" w14:textId="0B467EAE" w:rsidR="00823C0F" w:rsidRPr="00096FFF" w:rsidRDefault="00823C0F" w:rsidP="00823C0F">
      <w:pPr>
        <w:spacing w:line="360" w:lineRule="auto"/>
        <w:rPr>
          <w:rFonts w:ascii="Arial Narrow" w:hAnsi="Arial Narrow"/>
        </w:rPr>
      </w:pPr>
      <w:r w:rsidRPr="00096FFF">
        <w:rPr>
          <w:rFonts w:ascii="Arial Narrow" w:hAnsi="Arial Narrow"/>
        </w:rPr>
        <w:t>Next</w:t>
      </w:r>
      <w:r w:rsidR="00284BC4" w:rsidRPr="00096FFF">
        <w:rPr>
          <w:rFonts w:ascii="Arial Narrow" w:hAnsi="Arial Narrow"/>
        </w:rPr>
        <w:t xml:space="preserve"> implement of above interface</w:t>
      </w:r>
      <w:r w:rsidRPr="00096FFF">
        <w:rPr>
          <w:rFonts w:ascii="Arial Narrow" w:hAnsi="Arial Narrow"/>
        </w:rPr>
        <w:t xml:space="preserve"> as,</w:t>
      </w:r>
      <w:r w:rsidRPr="00096FFF">
        <w:rPr>
          <w:rFonts w:ascii="Arial Narrow" w:hAnsi="Arial Narrow"/>
        </w:rPr>
        <w:drawing>
          <wp:inline distT="0" distB="0" distL="0" distR="0" wp14:anchorId="15F2506D" wp14:editId="704FBB12">
            <wp:extent cx="6115050" cy="23260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C0E0" w14:textId="3B244AE6" w:rsidR="00C352B2" w:rsidRPr="00096FFF" w:rsidRDefault="00C352B2" w:rsidP="00823C0F">
      <w:pPr>
        <w:spacing w:line="360" w:lineRule="auto"/>
        <w:rPr>
          <w:rFonts w:ascii="Arial Narrow" w:hAnsi="Arial Narrow"/>
        </w:rPr>
      </w:pPr>
      <w:r w:rsidRPr="00096FFF">
        <w:rPr>
          <w:rFonts w:ascii="Arial Narrow" w:hAnsi="Arial Narrow"/>
          <w:color w:val="2D2F31"/>
        </w:rPr>
        <w:t xml:space="preserve">Finally, we </w:t>
      </w:r>
      <w:r w:rsidRPr="00096FFF">
        <w:rPr>
          <w:rFonts w:ascii="Arial Narrow" w:hAnsi="Arial Narrow"/>
          <w:color w:val="2D2F31"/>
        </w:rPr>
        <w:t>must</w:t>
      </w:r>
      <w:r w:rsidRPr="00096FFF">
        <w:rPr>
          <w:rFonts w:ascii="Arial Narrow" w:hAnsi="Arial Narrow"/>
          <w:color w:val="2D2F31"/>
        </w:rPr>
        <w:t xml:space="preserve"> configure unit of work. In the interface here, we just need to create I product, image repository. </w:t>
      </w:r>
      <w:r w:rsidRPr="00096FFF">
        <w:rPr>
          <w:rFonts w:ascii="Arial Narrow" w:hAnsi="Arial Narrow"/>
        </w:rPr>
        <w:drawing>
          <wp:inline distT="0" distB="0" distL="0" distR="0" wp14:anchorId="62AA1400" wp14:editId="61926E1B">
            <wp:extent cx="6115050" cy="264858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936CF" w14:textId="77777777" w:rsidR="00C352B2" w:rsidRPr="00096FFF" w:rsidRDefault="00C352B2" w:rsidP="00823C0F">
      <w:pPr>
        <w:spacing w:line="360" w:lineRule="auto"/>
        <w:rPr>
          <w:rFonts w:ascii="Arial Narrow" w:hAnsi="Arial Narrow"/>
          <w:color w:val="2D2F31"/>
        </w:rPr>
      </w:pPr>
    </w:p>
    <w:p w14:paraId="56FE62C0" w14:textId="233A6A79" w:rsidR="006A55DB" w:rsidRPr="00096FFF" w:rsidRDefault="00C352B2" w:rsidP="00823C0F">
      <w:pPr>
        <w:spacing w:line="360" w:lineRule="auto"/>
        <w:rPr>
          <w:rFonts w:ascii="Arial Narrow" w:hAnsi="Arial Narrow"/>
          <w:color w:val="2D2F31"/>
        </w:rPr>
      </w:pPr>
      <w:r w:rsidRPr="00096FFF">
        <w:rPr>
          <w:rFonts w:ascii="Arial Narrow" w:hAnsi="Arial Narrow"/>
          <w:color w:val="2D2F31"/>
        </w:rPr>
        <w:lastRenderedPageBreak/>
        <w:t xml:space="preserve">And in the implementation here, let me create public </w:t>
      </w:r>
      <w:proofErr w:type="spellStart"/>
      <w:r w:rsidRPr="00096FFF">
        <w:rPr>
          <w:rFonts w:ascii="Arial Narrow" w:hAnsi="Arial Narrow"/>
          <w:color w:val="2D2F31"/>
        </w:rPr>
        <w:t>I</w:t>
      </w:r>
      <w:r w:rsidRPr="00096FFF">
        <w:rPr>
          <w:rFonts w:ascii="Arial Narrow" w:hAnsi="Arial Narrow"/>
          <w:color w:val="2D2F31"/>
        </w:rPr>
        <w:t>P</w:t>
      </w:r>
      <w:r w:rsidRPr="00096FFF">
        <w:rPr>
          <w:rFonts w:ascii="Arial Narrow" w:hAnsi="Arial Narrow"/>
          <w:color w:val="2D2F31"/>
        </w:rPr>
        <w:t>roduct</w:t>
      </w:r>
      <w:r w:rsidRPr="00096FFF">
        <w:rPr>
          <w:rFonts w:ascii="Arial Narrow" w:hAnsi="Arial Narrow"/>
          <w:color w:val="2D2F31"/>
        </w:rPr>
        <w:t>I</w:t>
      </w:r>
      <w:r w:rsidRPr="00096FFF">
        <w:rPr>
          <w:rFonts w:ascii="Arial Narrow" w:hAnsi="Arial Narrow"/>
          <w:color w:val="2D2F31"/>
        </w:rPr>
        <w:t>mage</w:t>
      </w:r>
      <w:r w:rsidRPr="00096FFF">
        <w:rPr>
          <w:rFonts w:ascii="Arial Narrow" w:hAnsi="Arial Narrow"/>
          <w:color w:val="2D2F31"/>
        </w:rPr>
        <w:t>R</w:t>
      </w:r>
      <w:r w:rsidRPr="00096FFF">
        <w:rPr>
          <w:rFonts w:ascii="Arial Narrow" w:hAnsi="Arial Narrow"/>
          <w:color w:val="2D2F31"/>
        </w:rPr>
        <w:t>epository</w:t>
      </w:r>
      <w:proofErr w:type="spellEnd"/>
      <w:r w:rsidRPr="00096FFF">
        <w:rPr>
          <w:rFonts w:ascii="Arial Narrow" w:hAnsi="Arial Narrow"/>
          <w:color w:val="2D2F31"/>
        </w:rPr>
        <w:t xml:space="preserve"> and initialize that. </w:t>
      </w:r>
      <w:r w:rsidRPr="00096FFF">
        <w:rPr>
          <w:rFonts w:ascii="Arial Narrow" w:hAnsi="Arial Narrow"/>
        </w:rPr>
        <w:drawing>
          <wp:inline distT="0" distB="0" distL="0" distR="0" wp14:anchorId="6C989954" wp14:editId="17BCE84D">
            <wp:extent cx="6115050" cy="4430395"/>
            <wp:effectExtent l="0" t="0" r="0" b="825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25373" w14:textId="30A65BBA" w:rsidR="00C352B2" w:rsidRPr="00096FFF" w:rsidRDefault="00C352B2" w:rsidP="00C352B2">
      <w:pPr>
        <w:spacing w:line="360" w:lineRule="auto"/>
        <w:rPr>
          <w:rFonts w:ascii="Arial Narrow" w:hAnsi="Arial Narrow"/>
        </w:rPr>
      </w:pPr>
      <w:r w:rsidRPr="00096FFF">
        <w:rPr>
          <w:rFonts w:ascii="Arial Narrow" w:hAnsi="Arial Narrow"/>
          <w:color w:val="2D2F31"/>
        </w:rPr>
        <w:t>Hence,</w:t>
      </w:r>
      <w:r w:rsidRPr="00096FFF">
        <w:rPr>
          <w:rFonts w:ascii="Arial Narrow" w:hAnsi="Arial Narrow"/>
          <w:color w:val="2D2F31"/>
        </w:rPr>
        <w:t xml:space="preserve"> we have added the product image </w:t>
      </w:r>
      <w:r w:rsidRPr="00096FFF">
        <w:rPr>
          <w:rFonts w:ascii="Arial Narrow" w:hAnsi="Arial Narrow"/>
          <w:color w:val="401B9C"/>
          <w:u w:val="single"/>
        </w:rPr>
        <w:t>to our unit of work.</w:t>
      </w:r>
    </w:p>
    <w:p w14:paraId="13136765" w14:textId="77777777" w:rsidR="00C352B2" w:rsidRPr="00096FFF" w:rsidRDefault="00C352B2" w:rsidP="00823C0F">
      <w:pPr>
        <w:spacing w:line="360" w:lineRule="auto"/>
        <w:rPr>
          <w:rFonts w:ascii="Arial Narrow" w:hAnsi="Arial Narrow"/>
        </w:rPr>
      </w:pPr>
    </w:p>
    <w:sectPr w:rsidR="00C352B2" w:rsidRPr="00096FFF" w:rsidSect="00616F9D">
      <w:pgSz w:w="12240" w:h="15840"/>
      <w:pgMar w:top="900" w:right="1170" w:bottom="81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13B75"/>
    <w:multiLevelType w:val="hybridMultilevel"/>
    <w:tmpl w:val="5532CBD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905134"/>
    <w:multiLevelType w:val="hybridMultilevel"/>
    <w:tmpl w:val="032E61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F97DEC"/>
    <w:multiLevelType w:val="hybridMultilevel"/>
    <w:tmpl w:val="6B3A18CC"/>
    <w:lvl w:ilvl="0" w:tplc="5B9250F0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087D66DD"/>
    <w:multiLevelType w:val="hybridMultilevel"/>
    <w:tmpl w:val="58AEA106"/>
    <w:lvl w:ilvl="0" w:tplc="D65AEA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4F51C2"/>
    <w:multiLevelType w:val="hybridMultilevel"/>
    <w:tmpl w:val="5582F01E"/>
    <w:lvl w:ilvl="0" w:tplc="CA7EE2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477F2E"/>
    <w:multiLevelType w:val="hybridMultilevel"/>
    <w:tmpl w:val="1AA8E70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C74328"/>
    <w:multiLevelType w:val="hybridMultilevel"/>
    <w:tmpl w:val="C2060C0A"/>
    <w:lvl w:ilvl="0" w:tplc="0470AEF6">
      <w:numFmt w:val="bullet"/>
      <w:lvlText w:val="-"/>
      <w:lvlJc w:val="left"/>
      <w:pPr>
        <w:ind w:left="720" w:hanging="360"/>
      </w:pPr>
      <w:rPr>
        <w:rFonts w:ascii="Roboto" w:eastAsia="Times New Roman" w:hAnsi="Roboto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6D28A8"/>
    <w:multiLevelType w:val="hybridMultilevel"/>
    <w:tmpl w:val="09486E8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94A4773"/>
    <w:multiLevelType w:val="hybridMultilevel"/>
    <w:tmpl w:val="002A89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C579CF"/>
    <w:multiLevelType w:val="hybridMultilevel"/>
    <w:tmpl w:val="4AAE556E"/>
    <w:lvl w:ilvl="0" w:tplc="C94604A4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D27305B"/>
    <w:multiLevelType w:val="hybridMultilevel"/>
    <w:tmpl w:val="0C88F7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6B510F"/>
    <w:multiLevelType w:val="hybridMultilevel"/>
    <w:tmpl w:val="86C83688"/>
    <w:lvl w:ilvl="0" w:tplc="7960F1E6">
      <w:start w:val="15"/>
      <w:numFmt w:val="bullet"/>
      <w:lvlText w:val="-"/>
      <w:lvlJc w:val="left"/>
      <w:pPr>
        <w:ind w:left="720" w:hanging="360"/>
      </w:pPr>
      <w:rPr>
        <w:rFonts w:ascii="Arial Narrow" w:eastAsiaTheme="minorHAnsi" w:hAnsi="Arial Narrow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AC5B59"/>
    <w:multiLevelType w:val="hybridMultilevel"/>
    <w:tmpl w:val="28DCF10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0A83D97"/>
    <w:multiLevelType w:val="hybridMultilevel"/>
    <w:tmpl w:val="E5BE5912"/>
    <w:lvl w:ilvl="0" w:tplc="B6961FD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A06815"/>
    <w:multiLevelType w:val="hybridMultilevel"/>
    <w:tmpl w:val="C6C4ED5A"/>
    <w:lvl w:ilvl="0" w:tplc="A31856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25C0CF5"/>
    <w:multiLevelType w:val="hybridMultilevel"/>
    <w:tmpl w:val="A54867FA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9451580"/>
    <w:multiLevelType w:val="hybridMultilevel"/>
    <w:tmpl w:val="A460A33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596775"/>
    <w:multiLevelType w:val="hybridMultilevel"/>
    <w:tmpl w:val="22A09DB8"/>
    <w:lvl w:ilvl="0" w:tplc="394099AE">
      <w:start w:val="15"/>
      <w:numFmt w:val="bullet"/>
      <w:lvlText w:val="-"/>
      <w:lvlJc w:val="left"/>
      <w:pPr>
        <w:ind w:left="720" w:hanging="360"/>
      </w:pPr>
      <w:rPr>
        <w:rFonts w:ascii="Cascadia Mono" w:eastAsiaTheme="minorHAnsi" w:hAnsi="Cascadia Mono" w:cs="Cascadia Mono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C167CB"/>
    <w:multiLevelType w:val="hybridMultilevel"/>
    <w:tmpl w:val="03FC27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445C97"/>
    <w:multiLevelType w:val="hybridMultilevel"/>
    <w:tmpl w:val="AA8AFC9C"/>
    <w:lvl w:ilvl="0" w:tplc="6AF21E9C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0" w15:restartNumberingAfterBreak="0">
    <w:nsid w:val="55E5738A"/>
    <w:multiLevelType w:val="hybridMultilevel"/>
    <w:tmpl w:val="3A30C200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79F27C5"/>
    <w:multiLevelType w:val="hybridMultilevel"/>
    <w:tmpl w:val="C8388D7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D2E6EF8"/>
    <w:multiLevelType w:val="hybridMultilevel"/>
    <w:tmpl w:val="5994173E"/>
    <w:lvl w:ilvl="0" w:tplc="CC2427C0">
      <w:start w:val="4851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320F97"/>
    <w:multiLevelType w:val="hybridMultilevel"/>
    <w:tmpl w:val="2C481516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D652D83"/>
    <w:multiLevelType w:val="hybridMultilevel"/>
    <w:tmpl w:val="C576B218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24B1FC1"/>
    <w:multiLevelType w:val="hybridMultilevel"/>
    <w:tmpl w:val="D360A36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A2E80B52">
      <w:start w:val="1"/>
      <w:numFmt w:val="bullet"/>
      <w:lvlText w:val="-"/>
      <w:lvlJc w:val="left"/>
      <w:pPr>
        <w:ind w:left="1620" w:hanging="360"/>
      </w:pPr>
      <w:rPr>
        <w:rFonts w:ascii="Roboto" w:eastAsia="Times New Roman" w:hAnsi="Roboto" w:cs="Times New Roman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A75A84"/>
    <w:multiLevelType w:val="hybridMultilevel"/>
    <w:tmpl w:val="A34AD094"/>
    <w:lvl w:ilvl="0" w:tplc="BBBEE3FA">
      <w:start w:val="4851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CD047C"/>
    <w:multiLevelType w:val="hybridMultilevel"/>
    <w:tmpl w:val="299EEFC2"/>
    <w:lvl w:ilvl="0" w:tplc="3DE4D252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8C5DBF"/>
    <w:multiLevelType w:val="hybridMultilevel"/>
    <w:tmpl w:val="338A9EE6"/>
    <w:lvl w:ilvl="0" w:tplc="EFF8B9EC">
      <w:numFmt w:val="bullet"/>
      <w:lvlText w:val="-"/>
      <w:lvlJc w:val="left"/>
      <w:pPr>
        <w:ind w:left="720" w:hanging="360"/>
      </w:pPr>
      <w:rPr>
        <w:rFonts w:ascii="Arial Narrow" w:eastAsia="Times New Roman" w:hAnsi="Arial Narrow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E62172"/>
    <w:multiLevelType w:val="hybridMultilevel"/>
    <w:tmpl w:val="74764DF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C21BE9"/>
    <w:multiLevelType w:val="hybridMultilevel"/>
    <w:tmpl w:val="A8D6B9A2"/>
    <w:lvl w:ilvl="0" w:tplc="F7C4E44A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1" w15:restartNumberingAfterBreak="0">
    <w:nsid w:val="732C3512"/>
    <w:multiLevelType w:val="hybridMultilevel"/>
    <w:tmpl w:val="8494A0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C6046D"/>
    <w:multiLevelType w:val="hybridMultilevel"/>
    <w:tmpl w:val="BE766B60"/>
    <w:lvl w:ilvl="0" w:tplc="A2E80B52">
      <w:start w:val="1"/>
      <w:numFmt w:val="bullet"/>
      <w:lvlText w:val="-"/>
      <w:lvlJc w:val="left"/>
      <w:pPr>
        <w:ind w:left="1440" w:hanging="360"/>
      </w:pPr>
      <w:rPr>
        <w:rFonts w:ascii="Roboto" w:eastAsia="Times New Roman" w:hAnsi="Roboto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35141252">
    <w:abstractNumId w:val="9"/>
  </w:num>
  <w:num w:numId="2" w16cid:durableId="1566648083">
    <w:abstractNumId w:val="19"/>
  </w:num>
  <w:num w:numId="3" w16cid:durableId="283658748">
    <w:abstractNumId w:val="30"/>
  </w:num>
  <w:num w:numId="4" w16cid:durableId="1280917745">
    <w:abstractNumId w:val="2"/>
  </w:num>
  <w:num w:numId="5" w16cid:durableId="246622599">
    <w:abstractNumId w:val="25"/>
  </w:num>
  <w:num w:numId="6" w16cid:durableId="1162551899">
    <w:abstractNumId w:val="16"/>
  </w:num>
  <w:num w:numId="7" w16cid:durableId="498279778">
    <w:abstractNumId w:val="21"/>
  </w:num>
  <w:num w:numId="8" w16cid:durableId="960453353">
    <w:abstractNumId w:val="24"/>
  </w:num>
  <w:num w:numId="9" w16cid:durableId="1490101370">
    <w:abstractNumId w:val="23"/>
  </w:num>
  <w:num w:numId="10" w16cid:durableId="1348215350">
    <w:abstractNumId w:val="20"/>
  </w:num>
  <w:num w:numId="11" w16cid:durableId="95567414">
    <w:abstractNumId w:val="32"/>
  </w:num>
  <w:num w:numId="12" w16cid:durableId="1254047453">
    <w:abstractNumId w:val="15"/>
  </w:num>
  <w:num w:numId="13" w16cid:durableId="1304770430">
    <w:abstractNumId w:val="5"/>
  </w:num>
  <w:num w:numId="14" w16cid:durableId="2099665905">
    <w:abstractNumId w:val="7"/>
  </w:num>
  <w:num w:numId="15" w16cid:durableId="455221032">
    <w:abstractNumId w:val="29"/>
  </w:num>
  <w:num w:numId="16" w16cid:durableId="930889250">
    <w:abstractNumId w:val="4"/>
  </w:num>
  <w:num w:numId="17" w16cid:durableId="2143108161">
    <w:abstractNumId w:val="14"/>
  </w:num>
  <w:num w:numId="18" w16cid:durableId="223760417">
    <w:abstractNumId w:val="13"/>
  </w:num>
  <w:num w:numId="19" w16cid:durableId="1360550913">
    <w:abstractNumId w:val="3"/>
  </w:num>
  <w:num w:numId="20" w16cid:durableId="1989356606">
    <w:abstractNumId w:val="31"/>
  </w:num>
  <w:num w:numId="21" w16cid:durableId="461728591">
    <w:abstractNumId w:val="18"/>
  </w:num>
  <w:num w:numId="22" w16cid:durableId="1635866482">
    <w:abstractNumId w:val="8"/>
  </w:num>
  <w:num w:numId="23" w16cid:durableId="1529297188">
    <w:abstractNumId w:val="26"/>
  </w:num>
  <w:num w:numId="24" w16cid:durableId="1064834291">
    <w:abstractNumId w:val="12"/>
  </w:num>
  <w:num w:numId="25" w16cid:durableId="47531121">
    <w:abstractNumId w:val="22"/>
  </w:num>
  <w:num w:numId="26" w16cid:durableId="1110591792">
    <w:abstractNumId w:val="1"/>
  </w:num>
  <w:num w:numId="27" w16cid:durableId="1350643134">
    <w:abstractNumId w:val="6"/>
  </w:num>
  <w:num w:numId="28" w16cid:durableId="1429427335">
    <w:abstractNumId w:val="28"/>
  </w:num>
  <w:num w:numId="29" w16cid:durableId="748309859">
    <w:abstractNumId w:val="27"/>
  </w:num>
  <w:num w:numId="30" w16cid:durableId="280888467">
    <w:abstractNumId w:val="17"/>
  </w:num>
  <w:num w:numId="31" w16cid:durableId="46686667">
    <w:abstractNumId w:val="10"/>
  </w:num>
  <w:num w:numId="32" w16cid:durableId="1048532970">
    <w:abstractNumId w:val="0"/>
  </w:num>
  <w:num w:numId="33" w16cid:durableId="559291681">
    <w:abstractNumId w:val="1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Nzc1MDc2trQwszRW0lEKTi0uzszPAykwNKsFAI/F6fItAAAA"/>
  </w:docVars>
  <w:rsids>
    <w:rsidRoot w:val="001D4A8F"/>
    <w:rsid w:val="00001002"/>
    <w:rsid w:val="00012932"/>
    <w:rsid w:val="00021F2E"/>
    <w:rsid w:val="000276AF"/>
    <w:rsid w:val="00030E41"/>
    <w:rsid w:val="00032C73"/>
    <w:rsid w:val="00037A6B"/>
    <w:rsid w:val="00037E1C"/>
    <w:rsid w:val="000412A5"/>
    <w:rsid w:val="00046D08"/>
    <w:rsid w:val="00080C1A"/>
    <w:rsid w:val="00082629"/>
    <w:rsid w:val="00082DEE"/>
    <w:rsid w:val="00082FE2"/>
    <w:rsid w:val="00096FFF"/>
    <w:rsid w:val="000A0528"/>
    <w:rsid w:val="000B6D6D"/>
    <w:rsid w:val="000B7C76"/>
    <w:rsid w:val="000D1B34"/>
    <w:rsid w:val="00102784"/>
    <w:rsid w:val="00102CD7"/>
    <w:rsid w:val="00112608"/>
    <w:rsid w:val="00113EC0"/>
    <w:rsid w:val="0011457C"/>
    <w:rsid w:val="00117764"/>
    <w:rsid w:val="00120A9E"/>
    <w:rsid w:val="001308ED"/>
    <w:rsid w:val="00140CF5"/>
    <w:rsid w:val="00150027"/>
    <w:rsid w:val="001565F0"/>
    <w:rsid w:val="00182A0E"/>
    <w:rsid w:val="00194BC8"/>
    <w:rsid w:val="001B6340"/>
    <w:rsid w:val="001C2FE5"/>
    <w:rsid w:val="001C483F"/>
    <w:rsid w:val="001D3BAE"/>
    <w:rsid w:val="001D4A8F"/>
    <w:rsid w:val="001D7430"/>
    <w:rsid w:val="001E6813"/>
    <w:rsid w:val="001E6F88"/>
    <w:rsid w:val="001F106A"/>
    <w:rsid w:val="001F3A47"/>
    <w:rsid w:val="001F3E56"/>
    <w:rsid w:val="001F555A"/>
    <w:rsid w:val="002239C6"/>
    <w:rsid w:val="00227480"/>
    <w:rsid w:val="00234FAF"/>
    <w:rsid w:val="002403F5"/>
    <w:rsid w:val="002437DD"/>
    <w:rsid w:val="00246A57"/>
    <w:rsid w:val="002475E5"/>
    <w:rsid w:val="00250028"/>
    <w:rsid w:val="00254A07"/>
    <w:rsid w:val="00256105"/>
    <w:rsid w:val="00261C15"/>
    <w:rsid w:val="00265C2F"/>
    <w:rsid w:val="00267250"/>
    <w:rsid w:val="002703BC"/>
    <w:rsid w:val="00284BC4"/>
    <w:rsid w:val="00285E1A"/>
    <w:rsid w:val="002A29E8"/>
    <w:rsid w:val="002A3FB6"/>
    <w:rsid w:val="002A5131"/>
    <w:rsid w:val="002B2055"/>
    <w:rsid w:val="002B575F"/>
    <w:rsid w:val="002B7989"/>
    <w:rsid w:val="002C3C8B"/>
    <w:rsid w:val="002D3E33"/>
    <w:rsid w:val="002D7EB1"/>
    <w:rsid w:val="002F0901"/>
    <w:rsid w:val="002F41BE"/>
    <w:rsid w:val="00310EEE"/>
    <w:rsid w:val="00315B7D"/>
    <w:rsid w:val="00316DD5"/>
    <w:rsid w:val="00320ED9"/>
    <w:rsid w:val="00334AB5"/>
    <w:rsid w:val="00341582"/>
    <w:rsid w:val="00344053"/>
    <w:rsid w:val="00352A99"/>
    <w:rsid w:val="00353C0C"/>
    <w:rsid w:val="0037047E"/>
    <w:rsid w:val="00370C2F"/>
    <w:rsid w:val="00376432"/>
    <w:rsid w:val="0037694F"/>
    <w:rsid w:val="00386317"/>
    <w:rsid w:val="00386D2F"/>
    <w:rsid w:val="00387C45"/>
    <w:rsid w:val="003A05CC"/>
    <w:rsid w:val="003A1FD5"/>
    <w:rsid w:val="003A5514"/>
    <w:rsid w:val="003C4464"/>
    <w:rsid w:val="003D2C00"/>
    <w:rsid w:val="003D6AE2"/>
    <w:rsid w:val="003D6C06"/>
    <w:rsid w:val="003E556B"/>
    <w:rsid w:val="003F28BD"/>
    <w:rsid w:val="003F2B75"/>
    <w:rsid w:val="004013CF"/>
    <w:rsid w:val="00414F32"/>
    <w:rsid w:val="004312E0"/>
    <w:rsid w:val="004341A0"/>
    <w:rsid w:val="004342A4"/>
    <w:rsid w:val="0043664D"/>
    <w:rsid w:val="0043668A"/>
    <w:rsid w:val="004370B3"/>
    <w:rsid w:val="004373A8"/>
    <w:rsid w:val="0044072A"/>
    <w:rsid w:val="004444FE"/>
    <w:rsid w:val="0045354E"/>
    <w:rsid w:val="004761CC"/>
    <w:rsid w:val="00487645"/>
    <w:rsid w:val="00496F3B"/>
    <w:rsid w:val="004A3279"/>
    <w:rsid w:val="004A4D15"/>
    <w:rsid w:val="004A733F"/>
    <w:rsid w:val="004B1559"/>
    <w:rsid w:val="004C0832"/>
    <w:rsid w:val="004C44A2"/>
    <w:rsid w:val="004D2112"/>
    <w:rsid w:val="004D60CE"/>
    <w:rsid w:val="004F7BAD"/>
    <w:rsid w:val="00504226"/>
    <w:rsid w:val="005057EA"/>
    <w:rsid w:val="00513CA6"/>
    <w:rsid w:val="005174C8"/>
    <w:rsid w:val="00523D80"/>
    <w:rsid w:val="00527026"/>
    <w:rsid w:val="005409B6"/>
    <w:rsid w:val="00545763"/>
    <w:rsid w:val="00557343"/>
    <w:rsid w:val="00560640"/>
    <w:rsid w:val="00563783"/>
    <w:rsid w:val="0056524A"/>
    <w:rsid w:val="005660D9"/>
    <w:rsid w:val="00566686"/>
    <w:rsid w:val="00570E47"/>
    <w:rsid w:val="005732BE"/>
    <w:rsid w:val="00573F64"/>
    <w:rsid w:val="005759DE"/>
    <w:rsid w:val="005774DE"/>
    <w:rsid w:val="005831A5"/>
    <w:rsid w:val="005A1317"/>
    <w:rsid w:val="005A3CBF"/>
    <w:rsid w:val="005A758E"/>
    <w:rsid w:val="005B5A45"/>
    <w:rsid w:val="005B5E4A"/>
    <w:rsid w:val="005D6FF2"/>
    <w:rsid w:val="005F69BF"/>
    <w:rsid w:val="00600775"/>
    <w:rsid w:val="00600F99"/>
    <w:rsid w:val="006012FE"/>
    <w:rsid w:val="00604058"/>
    <w:rsid w:val="0061091A"/>
    <w:rsid w:val="00610F01"/>
    <w:rsid w:val="00611907"/>
    <w:rsid w:val="006136B7"/>
    <w:rsid w:val="00616F9D"/>
    <w:rsid w:val="006265E0"/>
    <w:rsid w:val="00631817"/>
    <w:rsid w:val="00631AF8"/>
    <w:rsid w:val="00631E20"/>
    <w:rsid w:val="00634012"/>
    <w:rsid w:val="00644D38"/>
    <w:rsid w:val="00652C2F"/>
    <w:rsid w:val="006726BC"/>
    <w:rsid w:val="006900AC"/>
    <w:rsid w:val="00690416"/>
    <w:rsid w:val="00690DFE"/>
    <w:rsid w:val="0069251D"/>
    <w:rsid w:val="006A55DB"/>
    <w:rsid w:val="006B2271"/>
    <w:rsid w:val="006B7821"/>
    <w:rsid w:val="006B7970"/>
    <w:rsid w:val="006C46B8"/>
    <w:rsid w:val="006C53D0"/>
    <w:rsid w:val="006D1469"/>
    <w:rsid w:val="006D3582"/>
    <w:rsid w:val="006D4F25"/>
    <w:rsid w:val="006D60BF"/>
    <w:rsid w:val="006D6965"/>
    <w:rsid w:val="006E4F3D"/>
    <w:rsid w:val="006E719E"/>
    <w:rsid w:val="006F06F5"/>
    <w:rsid w:val="006F3253"/>
    <w:rsid w:val="006F5D93"/>
    <w:rsid w:val="00707A4E"/>
    <w:rsid w:val="00716D0E"/>
    <w:rsid w:val="007209D5"/>
    <w:rsid w:val="00727689"/>
    <w:rsid w:val="00730237"/>
    <w:rsid w:val="00730344"/>
    <w:rsid w:val="00736DA8"/>
    <w:rsid w:val="00745715"/>
    <w:rsid w:val="00753D0D"/>
    <w:rsid w:val="0078194D"/>
    <w:rsid w:val="00783AA1"/>
    <w:rsid w:val="00784997"/>
    <w:rsid w:val="0078622A"/>
    <w:rsid w:val="00797748"/>
    <w:rsid w:val="007A351E"/>
    <w:rsid w:val="007A4EDA"/>
    <w:rsid w:val="007A549D"/>
    <w:rsid w:val="007A6E7C"/>
    <w:rsid w:val="007B3F8C"/>
    <w:rsid w:val="007C0ACE"/>
    <w:rsid w:val="007D49E5"/>
    <w:rsid w:val="007D5699"/>
    <w:rsid w:val="007E486E"/>
    <w:rsid w:val="007E59F5"/>
    <w:rsid w:val="007F7439"/>
    <w:rsid w:val="00803713"/>
    <w:rsid w:val="00806963"/>
    <w:rsid w:val="008201A3"/>
    <w:rsid w:val="0082154B"/>
    <w:rsid w:val="00823C0F"/>
    <w:rsid w:val="008343B3"/>
    <w:rsid w:val="0084663D"/>
    <w:rsid w:val="00850221"/>
    <w:rsid w:val="00855041"/>
    <w:rsid w:val="008601CA"/>
    <w:rsid w:val="00861FED"/>
    <w:rsid w:val="008711AD"/>
    <w:rsid w:val="0088438C"/>
    <w:rsid w:val="00886765"/>
    <w:rsid w:val="00886943"/>
    <w:rsid w:val="00886DA3"/>
    <w:rsid w:val="00895318"/>
    <w:rsid w:val="008A4805"/>
    <w:rsid w:val="008A7818"/>
    <w:rsid w:val="008B066B"/>
    <w:rsid w:val="008B1528"/>
    <w:rsid w:val="008B29A2"/>
    <w:rsid w:val="008B45C4"/>
    <w:rsid w:val="008B79AA"/>
    <w:rsid w:val="008C0FE1"/>
    <w:rsid w:val="008C3C71"/>
    <w:rsid w:val="008C797B"/>
    <w:rsid w:val="008D58CA"/>
    <w:rsid w:val="008E046C"/>
    <w:rsid w:val="008F1D12"/>
    <w:rsid w:val="008F59E1"/>
    <w:rsid w:val="008F6D64"/>
    <w:rsid w:val="009054E5"/>
    <w:rsid w:val="00912047"/>
    <w:rsid w:val="0091361C"/>
    <w:rsid w:val="00915BE4"/>
    <w:rsid w:val="009307BF"/>
    <w:rsid w:val="009378CD"/>
    <w:rsid w:val="00946E90"/>
    <w:rsid w:val="00947223"/>
    <w:rsid w:val="0095123A"/>
    <w:rsid w:val="00962EF2"/>
    <w:rsid w:val="00966527"/>
    <w:rsid w:val="00970271"/>
    <w:rsid w:val="0097444E"/>
    <w:rsid w:val="0097756C"/>
    <w:rsid w:val="00987EFE"/>
    <w:rsid w:val="00991AB0"/>
    <w:rsid w:val="0099212E"/>
    <w:rsid w:val="0099246D"/>
    <w:rsid w:val="0099256F"/>
    <w:rsid w:val="00997B00"/>
    <w:rsid w:val="009B3E3F"/>
    <w:rsid w:val="009B5B53"/>
    <w:rsid w:val="009B6E0E"/>
    <w:rsid w:val="009C4D2D"/>
    <w:rsid w:val="009C656F"/>
    <w:rsid w:val="009D04B8"/>
    <w:rsid w:val="009D27BB"/>
    <w:rsid w:val="009D2823"/>
    <w:rsid w:val="009D5010"/>
    <w:rsid w:val="009E5785"/>
    <w:rsid w:val="009E5D4E"/>
    <w:rsid w:val="00A0545D"/>
    <w:rsid w:val="00A055D7"/>
    <w:rsid w:val="00A06BEB"/>
    <w:rsid w:val="00A112B6"/>
    <w:rsid w:val="00A12767"/>
    <w:rsid w:val="00A206A8"/>
    <w:rsid w:val="00A23209"/>
    <w:rsid w:val="00A25092"/>
    <w:rsid w:val="00A33A5C"/>
    <w:rsid w:val="00A34C7F"/>
    <w:rsid w:val="00A521F6"/>
    <w:rsid w:val="00A60393"/>
    <w:rsid w:val="00A6604A"/>
    <w:rsid w:val="00A70E1E"/>
    <w:rsid w:val="00A717A4"/>
    <w:rsid w:val="00A73116"/>
    <w:rsid w:val="00A73B42"/>
    <w:rsid w:val="00A754D2"/>
    <w:rsid w:val="00A90C19"/>
    <w:rsid w:val="00A918E2"/>
    <w:rsid w:val="00A97F04"/>
    <w:rsid w:val="00AB271A"/>
    <w:rsid w:val="00AB3D93"/>
    <w:rsid w:val="00AB478F"/>
    <w:rsid w:val="00AB6DC0"/>
    <w:rsid w:val="00AB7333"/>
    <w:rsid w:val="00AB7793"/>
    <w:rsid w:val="00AD05B3"/>
    <w:rsid w:val="00AD5ECE"/>
    <w:rsid w:val="00AF59D1"/>
    <w:rsid w:val="00AF5C88"/>
    <w:rsid w:val="00B00259"/>
    <w:rsid w:val="00B022BB"/>
    <w:rsid w:val="00B07700"/>
    <w:rsid w:val="00B12E98"/>
    <w:rsid w:val="00B13B87"/>
    <w:rsid w:val="00B1439E"/>
    <w:rsid w:val="00B2658F"/>
    <w:rsid w:val="00B30240"/>
    <w:rsid w:val="00B36EEB"/>
    <w:rsid w:val="00B37161"/>
    <w:rsid w:val="00B4113D"/>
    <w:rsid w:val="00B416C0"/>
    <w:rsid w:val="00B51338"/>
    <w:rsid w:val="00B56D31"/>
    <w:rsid w:val="00B56FD2"/>
    <w:rsid w:val="00B64F39"/>
    <w:rsid w:val="00B67FF3"/>
    <w:rsid w:val="00B71B81"/>
    <w:rsid w:val="00B71EAE"/>
    <w:rsid w:val="00B815B8"/>
    <w:rsid w:val="00B82373"/>
    <w:rsid w:val="00B971ED"/>
    <w:rsid w:val="00B97552"/>
    <w:rsid w:val="00BA0C17"/>
    <w:rsid w:val="00BA209A"/>
    <w:rsid w:val="00BB1195"/>
    <w:rsid w:val="00BB1848"/>
    <w:rsid w:val="00BB1CAD"/>
    <w:rsid w:val="00BC47F7"/>
    <w:rsid w:val="00BD60F4"/>
    <w:rsid w:val="00BE319C"/>
    <w:rsid w:val="00BE47B8"/>
    <w:rsid w:val="00BF09A3"/>
    <w:rsid w:val="00BF0A5F"/>
    <w:rsid w:val="00BF144E"/>
    <w:rsid w:val="00BF1897"/>
    <w:rsid w:val="00BF5A29"/>
    <w:rsid w:val="00BF5AD6"/>
    <w:rsid w:val="00BF5EB3"/>
    <w:rsid w:val="00BF6CFC"/>
    <w:rsid w:val="00C03CF6"/>
    <w:rsid w:val="00C05C30"/>
    <w:rsid w:val="00C214A7"/>
    <w:rsid w:val="00C23144"/>
    <w:rsid w:val="00C352B2"/>
    <w:rsid w:val="00C35EDB"/>
    <w:rsid w:val="00C363B0"/>
    <w:rsid w:val="00C469FB"/>
    <w:rsid w:val="00C5720A"/>
    <w:rsid w:val="00C639DD"/>
    <w:rsid w:val="00C64257"/>
    <w:rsid w:val="00C67689"/>
    <w:rsid w:val="00C67B3D"/>
    <w:rsid w:val="00C77C1E"/>
    <w:rsid w:val="00C94A98"/>
    <w:rsid w:val="00CA43F3"/>
    <w:rsid w:val="00CB02AF"/>
    <w:rsid w:val="00CB1499"/>
    <w:rsid w:val="00CB629B"/>
    <w:rsid w:val="00CB7BA7"/>
    <w:rsid w:val="00CC60E0"/>
    <w:rsid w:val="00CD2E41"/>
    <w:rsid w:val="00CD5C36"/>
    <w:rsid w:val="00CE28E0"/>
    <w:rsid w:val="00CE5C54"/>
    <w:rsid w:val="00CF1EBD"/>
    <w:rsid w:val="00CF5E51"/>
    <w:rsid w:val="00CF60BE"/>
    <w:rsid w:val="00CF6478"/>
    <w:rsid w:val="00CF6D08"/>
    <w:rsid w:val="00CF766B"/>
    <w:rsid w:val="00D00415"/>
    <w:rsid w:val="00D039AB"/>
    <w:rsid w:val="00D066B3"/>
    <w:rsid w:val="00D06F54"/>
    <w:rsid w:val="00D12FB6"/>
    <w:rsid w:val="00D12FD4"/>
    <w:rsid w:val="00D27D64"/>
    <w:rsid w:val="00D309E2"/>
    <w:rsid w:val="00D572B2"/>
    <w:rsid w:val="00D60A85"/>
    <w:rsid w:val="00D6224A"/>
    <w:rsid w:val="00D64BBF"/>
    <w:rsid w:val="00D77F26"/>
    <w:rsid w:val="00D87047"/>
    <w:rsid w:val="00D93401"/>
    <w:rsid w:val="00D96984"/>
    <w:rsid w:val="00D97641"/>
    <w:rsid w:val="00DA28A6"/>
    <w:rsid w:val="00DB625A"/>
    <w:rsid w:val="00DB7A00"/>
    <w:rsid w:val="00DC44BD"/>
    <w:rsid w:val="00DD343A"/>
    <w:rsid w:val="00DD37E6"/>
    <w:rsid w:val="00DD41FE"/>
    <w:rsid w:val="00DE00AE"/>
    <w:rsid w:val="00DE3FB4"/>
    <w:rsid w:val="00DF2994"/>
    <w:rsid w:val="00E02209"/>
    <w:rsid w:val="00E05018"/>
    <w:rsid w:val="00E05C6D"/>
    <w:rsid w:val="00E2413C"/>
    <w:rsid w:val="00E25F38"/>
    <w:rsid w:val="00E31700"/>
    <w:rsid w:val="00E46FDB"/>
    <w:rsid w:val="00E538AD"/>
    <w:rsid w:val="00E61120"/>
    <w:rsid w:val="00E62E3D"/>
    <w:rsid w:val="00E64F32"/>
    <w:rsid w:val="00E71576"/>
    <w:rsid w:val="00E718F3"/>
    <w:rsid w:val="00E73577"/>
    <w:rsid w:val="00E74FFF"/>
    <w:rsid w:val="00E84A72"/>
    <w:rsid w:val="00E9413F"/>
    <w:rsid w:val="00EA120D"/>
    <w:rsid w:val="00EA605D"/>
    <w:rsid w:val="00EA6148"/>
    <w:rsid w:val="00EC0410"/>
    <w:rsid w:val="00EC51D7"/>
    <w:rsid w:val="00EC58F8"/>
    <w:rsid w:val="00ED6A93"/>
    <w:rsid w:val="00ED709C"/>
    <w:rsid w:val="00EE0308"/>
    <w:rsid w:val="00EE0D48"/>
    <w:rsid w:val="00EE3422"/>
    <w:rsid w:val="00EE5204"/>
    <w:rsid w:val="00EF56CE"/>
    <w:rsid w:val="00F1177E"/>
    <w:rsid w:val="00F12216"/>
    <w:rsid w:val="00F16287"/>
    <w:rsid w:val="00F16A75"/>
    <w:rsid w:val="00F17C4E"/>
    <w:rsid w:val="00F17EC6"/>
    <w:rsid w:val="00F27AF8"/>
    <w:rsid w:val="00F41A5F"/>
    <w:rsid w:val="00F44206"/>
    <w:rsid w:val="00F6758B"/>
    <w:rsid w:val="00F7266B"/>
    <w:rsid w:val="00F84FAB"/>
    <w:rsid w:val="00F8708B"/>
    <w:rsid w:val="00F9460C"/>
    <w:rsid w:val="00F94DA2"/>
    <w:rsid w:val="00FB6D62"/>
    <w:rsid w:val="00FC2850"/>
    <w:rsid w:val="00FC7000"/>
    <w:rsid w:val="00FE305B"/>
    <w:rsid w:val="00FE3713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AC39C"/>
  <w15:chartTrackingRefBased/>
  <w15:docId w15:val="{F672BA7A-C16B-46AB-94C8-DAA1BE25E4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6D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4805"/>
    <w:pPr>
      <w:keepNext/>
      <w:keepLines/>
      <w:spacing w:before="40" w:after="0"/>
      <w:outlineLvl w:val="1"/>
    </w:pPr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5B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29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499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4A8F"/>
    <w:pPr>
      <w:ind w:left="720"/>
      <w:contextualSpacing/>
    </w:pPr>
  </w:style>
  <w:style w:type="paragraph" w:customStyle="1" w:styleId="transcript--underline-cue--3osdw">
    <w:name w:val="transcript--underline-cue--3osdw"/>
    <w:basedOn w:val="Normal"/>
    <w:rsid w:val="001D4A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transcript--highlight-cue--1begq">
    <w:name w:val="transcript--highlight-cue--1begq"/>
    <w:basedOn w:val="DefaultParagraphFont"/>
    <w:rsid w:val="001D4A8F"/>
  </w:style>
  <w:style w:type="character" w:customStyle="1" w:styleId="Heading1Char">
    <w:name w:val="Heading 1 Char"/>
    <w:basedOn w:val="DefaultParagraphFont"/>
    <w:link w:val="Heading1"/>
    <w:uiPriority w:val="9"/>
    <w:rsid w:val="00716D0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4805"/>
    <w:rPr>
      <w:rFonts w:ascii="Arial Narrow" w:eastAsiaTheme="majorEastAsia" w:hAnsi="Arial Narrow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A112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12B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B5B5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A29E8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semiHidden/>
    <w:unhideWhenUsed/>
    <w:rsid w:val="002475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784997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6726BC"/>
    <w:pPr>
      <w:spacing w:line="259" w:lineRule="auto"/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726B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726B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726BC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4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9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0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8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20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7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2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70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9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4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2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5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2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18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8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38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3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9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6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7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8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3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58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1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5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7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4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9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1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5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9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36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7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0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9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4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63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0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67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8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8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2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7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5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4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0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7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0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9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0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5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3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34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2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91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05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0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0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9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8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10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7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6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64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5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7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23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5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8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6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4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9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9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9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2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2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5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0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61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14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2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3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9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1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95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53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07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95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440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0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7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1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6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8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9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8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6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5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3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3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15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2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9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9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18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0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2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5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12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4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1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8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0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7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6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5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56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58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9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34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9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8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7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28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7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5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50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4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81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4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3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6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9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2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2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7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9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82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4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1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6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63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4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68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66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6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6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7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26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5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6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7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6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1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9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6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01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6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0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1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2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2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5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4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7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55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8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7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4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7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0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0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3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1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0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2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5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97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5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6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5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1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7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1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66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4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7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8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99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7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0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4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2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8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23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7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4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6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7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43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3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43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9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20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9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921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8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4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3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3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1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2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99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2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1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9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0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8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8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7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8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1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2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3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8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2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6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8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3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7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8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43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2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4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8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2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3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97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69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5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0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56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8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9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41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0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2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8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6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3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6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79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8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3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53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9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2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96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955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05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4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6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87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9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3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53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5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3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5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4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5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1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1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7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26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20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5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00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9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1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5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7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20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80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0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5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3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31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0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6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9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1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7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2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7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22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9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5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2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8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2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5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0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04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8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2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6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7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CC5572-50AF-4405-BB43-EFC8017B9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0</TotalTime>
  <Pages>5</Pages>
  <Words>450</Words>
  <Characters>257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kal, Arjun</dc:creator>
  <cp:keywords/>
  <dc:description/>
  <cp:lastModifiedBy>Dhakal, Arjun</cp:lastModifiedBy>
  <cp:revision>347</cp:revision>
  <dcterms:created xsi:type="dcterms:W3CDTF">2023-09-01T21:31:00Z</dcterms:created>
  <dcterms:modified xsi:type="dcterms:W3CDTF">2023-09-18T03:42:00Z</dcterms:modified>
</cp:coreProperties>
</file>